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31ED" w:rsidRDefault="007E31ED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7E31ED" w:rsidRDefault="007E31ED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7E31ED" w:rsidRDefault="007E31ED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CD7093" w:rsidRDefault="00CD709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CD7093" w:rsidRDefault="00CD709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985E5F" w:rsidRPr="00DF49B1" w:rsidRDefault="00673FB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DF49B1">
        <w:rPr>
          <w:rFonts w:ascii="Times New Roman" w:hAnsi="Times New Roman" w:cs="Times New Roman"/>
          <w:b/>
          <w:sz w:val="34"/>
          <w:u w:val="single"/>
        </w:rPr>
        <w:t>SYSTEMS PROGRAMMING LAB REPORT</w:t>
      </w:r>
    </w:p>
    <w:p w:rsidR="00673FB3" w:rsidRPr="00DF49B1" w:rsidRDefault="00673FB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DF49B1">
        <w:rPr>
          <w:rFonts w:ascii="Times New Roman" w:hAnsi="Times New Roman" w:cs="Times New Roman"/>
          <w:b/>
          <w:sz w:val="34"/>
          <w:u w:val="single"/>
        </w:rPr>
        <w:t>CLASS: UG-III</w:t>
      </w:r>
      <w:r w:rsidRPr="00BF417B">
        <w:rPr>
          <w:rFonts w:ascii="Times New Roman" w:hAnsi="Times New Roman" w:cs="Times New Roman"/>
          <w:b/>
          <w:sz w:val="34"/>
        </w:rPr>
        <w:t xml:space="preserve">       </w:t>
      </w:r>
      <w:r w:rsidRPr="00DF49B1">
        <w:rPr>
          <w:rFonts w:ascii="Times New Roman" w:hAnsi="Times New Roman" w:cs="Times New Roman"/>
          <w:b/>
          <w:sz w:val="34"/>
          <w:u w:val="single"/>
        </w:rPr>
        <w:t>SECTION: A1</w:t>
      </w:r>
    </w:p>
    <w:p w:rsidR="00673FB3" w:rsidRDefault="00673FB3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DF49B1">
        <w:rPr>
          <w:rFonts w:ascii="Times New Roman" w:hAnsi="Times New Roman" w:cs="Times New Roman"/>
          <w:b/>
          <w:sz w:val="34"/>
          <w:u w:val="single"/>
        </w:rPr>
        <w:t xml:space="preserve">GROUP NUMBER: </w:t>
      </w:r>
      <w:r w:rsidR="008512A3">
        <w:rPr>
          <w:rFonts w:ascii="Times New Roman" w:hAnsi="Times New Roman" w:cs="Times New Roman"/>
          <w:b/>
          <w:sz w:val="34"/>
          <w:u w:val="single"/>
        </w:rPr>
        <w:t>C</w:t>
      </w:r>
    </w:p>
    <w:p w:rsidR="00DC70A8" w:rsidRPr="00DF49B1" w:rsidRDefault="00DC70A8" w:rsidP="00673FB3">
      <w:pPr>
        <w:jc w:val="center"/>
        <w:rPr>
          <w:rFonts w:ascii="Times New Roman" w:hAnsi="Times New Roman" w:cs="Times New Roman"/>
          <w:b/>
          <w:sz w:val="34"/>
          <w:u w:val="single"/>
        </w:rPr>
      </w:pPr>
    </w:p>
    <w:p w:rsidR="00673FB3" w:rsidRPr="00DF49B1" w:rsidRDefault="00673FB3" w:rsidP="00DF49B1">
      <w:pPr>
        <w:rPr>
          <w:rFonts w:ascii="Times New Roman" w:hAnsi="Times New Roman" w:cs="Times New Roman"/>
          <w:b/>
          <w:sz w:val="32"/>
          <w:u w:val="single"/>
        </w:rPr>
      </w:pPr>
      <w:r w:rsidRPr="00DF49B1">
        <w:rPr>
          <w:rFonts w:ascii="Times New Roman" w:hAnsi="Times New Roman" w:cs="Times New Roman"/>
          <w:b/>
          <w:sz w:val="32"/>
          <w:u w:val="single"/>
        </w:rPr>
        <w:t>GROUP MEMBERS</w:t>
      </w:r>
    </w:p>
    <w:p w:rsidR="00673FB3" w:rsidRPr="00DF49B1" w:rsidRDefault="00D63541" w:rsidP="00DF49B1">
      <w:pPr>
        <w:rPr>
          <w:rFonts w:ascii="Times New Roman" w:hAnsi="Times New Roman" w:cs="Times New Roman"/>
          <w:sz w:val="28"/>
        </w:rPr>
      </w:pPr>
      <w:r w:rsidRPr="00DF49B1">
        <w:rPr>
          <w:rFonts w:ascii="Times New Roman" w:hAnsi="Times New Roman" w:cs="Times New Roman"/>
          <w:sz w:val="28"/>
        </w:rPr>
        <w:t>Masud Rahaman Laskar (Roll: 18)</w:t>
      </w:r>
    </w:p>
    <w:p w:rsidR="00673FB3" w:rsidRPr="00DF49B1" w:rsidRDefault="00D63541" w:rsidP="00DF49B1">
      <w:pPr>
        <w:rPr>
          <w:rFonts w:ascii="Times New Roman" w:hAnsi="Times New Roman" w:cs="Times New Roman"/>
        </w:rPr>
      </w:pPr>
      <w:r w:rsidRPr="00DF49B1">
        <w:rPr>
          <w:rFonts w:ascii="Times New Roman" w:hAnsi="Times New Roman" w:cs="Times New Roman"/>
          <w:sz w:val="28"/>
        </w:rPr>
        <w:t>Soumyadeep Barman (Roll: 19)</w:t>
      </w:r>
    </w:p>
    <w:p w:rsidR="00673FB3" w:rsidRPr="00DF49B1" w:rsidRDefault="00D63541" w:rsidP="00DF49B1">
      <w:pPr>
        <w:rPr>
          <w:rFonts w:ascii="Times New Roman" w:hAnsi="Times New Roman" w:cs="Times New Roman"/>
        </w:rPr>
      </w:pPr>
      <w:r w:rsidRPr="00DF49B1">
        <w:rPr>
          <w:rFonts w:ascii="Times New Roman" w:hAnsi="Times New Roman" w:cs="Times New Roman"/>
          <w:sz w:val="28"/>
        </w:rPr>
        <w:t>Anuran Chakraborty (Roll: 20)</w:t>
      </w:r>
    </w:p>
    <w:p w:rsidR="00673FB3" w:rsidRPr="00673FB3" w:rsidRDefault="00D63541" w:rsidP="00DF49B1">
      <w:pPr>
        <w:rPr>
          <w:rFonts w:ascii="Times New Roman" w:hAnsi="Times New Roman" w:cs="Times New Roman"/>
          <w:b/>
          <w:u w:val="single"/>
        </w:rPr>
      </w:pPr>
      <w:r w:rsidRPr="00DF49B1">
        <w:rPr>
          <w:rFonts w:ascii="Times New Roman" w:hAnsi="Times New Roman" w:cs="Times New Roman"/>
          <w:sz w:val="28"/>
        </w:rPr>
        <w:t>Arighna Saha (Roll: 21)</w:t>
      </w:r>
    </w:p>
    <w:p w:rsidR="00673FB3" w:rsidRDefault="00673FB3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C448C8">
      <w:pPr>
        <w:rPr>
          <w:rFonts w:ascii="Times New Roman" w:hAnsi="Times New Roman" w:cs="Times New Roman"/>
          <w:b/>
          <w:u w:val="single"/>
        </w:rPr>
      </w:pPr>
    </w:p>
    <w:p w:rsidR="00EB1B08" w:rsidRDefault="00EB1B08" w:rsidP="00EB1B08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EB1B08">
        <w:rPr>
          <w:rFonts w:ascii="Times New Roman" w:hAnsi="Times New Roman" w:cs="Times New Roman"/>
          <w:b/>
          <w:sz w:val="34"/>
          <w:u w:val="single"/>
        </w:rPr>
        <w:lastRenderedPageBreak/>
        <w:t>ASSIGNMENT 1</w:t>
      </w: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Display your name and program title on the output screen.</w:t>
      </w:r>
    </w:p>
    <w:p w:rsidR="00AF6ACC" w:rsidRDefault="00AF6ACC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Write and test a MASM program to Display your name and program title on the output screen.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.model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small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.stack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100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.data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name1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C02263">
        <w:rPr>
          <w:rFonts w:ascii="Courier New" w:eastAsia="Times New Roman" w:hAnsi="Courier New" w:cs="Courier New"/>
          <w:color w:val="BA2121"/>
          <w:sz w:val="20"/>
          <w:szCs w:val="20"/>
        </w:rPr>
        <w:t>"Name: Anuran$"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programTitle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C02263">
        <w:rPr>
          <w:rFonts w:ascii="Courier New" w:eastAsia="Times New Roman" w:hAnsi="Courier New" w:cs="Courier New"/>
          <w:color w:val="BA2121"/>
          <w:sz w:val="20"/>
          <w:szCs w:val="20"/>
        </w:rPr>
        <w:t>"Program title: Ques1$"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.code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data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s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display the name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name1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9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carriage return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line feed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AH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       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display program title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19177C"/>
          <w:sz w:val="20"/>
          <w:szCs w:val="20"/>
        </w:rPr>
        <w:t>programTitle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09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exit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C02263">
        <w:rPr>
          <w:rFonts w:ascii="Courier New" w:eastAsia="Times New Roman" w:hAnsi="Courier New" w:cs="Courier New"/>
          <w:sz w:val="20"/>
          <w:szCs w:val="20"/>
        </w:rPr>
        <w:t>,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4C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C0226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C0226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C02263" w:rsidRPr="00C02263" w:rsidRDefault="00C02263" w:rsidP="00C0226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C02263">
        <w:rPr>
          <w:rFonts w:ascii="Courier New" w:eastAsia="Times New Roman" w:hAnsi="Courier New" w:cs="Courier New"/>
          <w:color w:val="0000FF"/>
          <w:sz w:val="20"/>
          <w:szCs w:val="20"/>
        </w:rPr>
        <w:t>end</w:t>
      </w:r>
    </w:p>
    <w:p w:rsidR="00AF6ACC" w:rsidRDefault="00AF6ACC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Default="00C02263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Default="00C02263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Default="00C02263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C02263" w:rsidRDefault="00C02263" w:rsidP="00AF6ACC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6519DA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6519DA">
        <w:rPr>
          <w:rFonts w:ascii="Liberation Serif" w:hAnsi="Liberation Serif"/>
          <w:b/>
          <w:color w:val="00000A"/>
        </w:rPr>
        <w:lastRenderedPageBreak/>
        <w:t>Write and test a MASM program to convert a letter from uppercase to lowercase.</w:t>
      </w:r>
    </w:p>
    <w:p w:rsidR="00C02263" w:rsidRDefault="00C02263" w:rsidP="00C02263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971292" w:rsidRDefault="00971292" w:rsidP="00971292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Convert a letter from uppercase to lowercase.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msg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a character: $"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msg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Lowercase character is: $"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input prompt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1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accept a character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1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al has the character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check if al is uppercase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BA2121"/>
        </w:rPr>
        <w:t>'A'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jl</w:t>
      </w:r>
      <w:r>
        <w:t xml:space="preserve"> </w:t>
      </w:r>
      <w:r>
        <w:rPr>
          <w:color w:val="008000"/>
        </w:rPr>
        <w:t>disp</w:t>
      </w:r>
      <w:r>
        <w:rPr>
          <w:color w:val="19177C"/>
        </w:rPr>
        <w:t>lay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BA2121"/>
        </w:rPr>
        <w:t>'Z'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jg</w:t>
      </w:r>
      <w:r>
        <w:t xml:space="preserve"> </w:t>
      </w:r>
      <w:r>
        <w:rPr>
          <w:color w:val="008000"/>
        </w:rPr>
        <w:t>disp</w:t>
      </w:r>
      <w:r>
        <w:rPr>
          <w:color w:val="19177C"/>
        </w:rPr>
        <w:t>lay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2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A0A000"/>
        </w:rPr>
        <w:t>display: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prompt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2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the character</w:t>
      </w:r>
    </w:p>
    <w:p w:rsidR="00971292" w:rsidRDefault="00971292" w:rsidP="00971292">
      <w:pPr>
        <w:pStyle w:val="HTMLPreformatted"/>
        <w:shd w:val="clear" w:color="auto" w:fill="F8F8F8"/>
      </w:pPr>
      <w:r>
        <w:lastRenderedPageBreak/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971292" w:rsidRDefault="00971292" w:rsidP="00971292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292" w:rsidRDefault="00971292" w:rsidP="00971292">
      <w:pPr>
        <w:pStyle w:val="HTMLPreformatted"/>
        <w:shd w:val="clear" w:color="auto" w:fill="F8F8F8"/>
      </w:pP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971292" w:rsidRDefault="00971292" w:rsidP="00971292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C02263" w:rsidRDefault="00C02263" w:rsidP="00C02263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971292" w:rsidRPr="006519DA" w:rsidRDefault="00971292" w:rsidP="00C02263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add two Hexadecimal Numbers.</w:t>
      </w:r>
    </w:p>
    <w:p w:rsidR="00971292" w:rsidRDefault="00971292" w:rsidP="0097129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325818" w:rsidRDefault="00325818" w:rsidP="00325818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masm program to add two hexadecimal numbers.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325818" w:rsidRDefault="00325818" w:rsidP="00325818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325818" w:rsidRDefault="00325818" w:rsidP="00325818">
      <w:pPr>
        <w:pStyle w:val="HTMLPreformatted"/>
        <w:shd w:val="clear" w:color="auto" w:fill="F8F8F8"/>
      </w:pPr>
      <w:r>
        <w:rPr>
          <w:color w:val="0000FF"/>
        </w:rPr>
        <w:t>.data</w:t>
      </w:r>
      <w:r>
        <w:t xml:space="preserve">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1st number: $"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2nd number: $"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3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result of the addition is: $"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                </w:t>
      </w:r>
      <w:r>
        <w:rPr>
          <w:i/>
          <w:iCs/>
          <w:color w:val="408080"/>
        </w:rPr>
        <w:t>;for moving data to data segmen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  <w:r>
        <w:t xml:space="preserve">                                   </w:t>
      </w:r>
      <w:r>
        <w:rPr>
          <w:i/>
          <w:iCs/>
          <w:color w:val="408080"/>
        </w:rPr>
        <w:t>;initially bx value is equal to 0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>,</w:t>
      </w:r>
      <w:r>
        <w:rPr>
          <w:color w:val="666666"/>
        </w:rPr>
        <w:t>4</w:t>
      </w: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1</w:t>
      </w:r>
      <w:r>
        <w:t xml:space="preserve">                             </w:t>
      </w:r>
      <w:r>
        <w:rPr>
          <w:i/>
          <w:iCs/>
          <w:color w:val="408080"/>
        </w:rPr>
        <w:t>;show num1 promp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1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325818" w:rsidRDefault="00325818" w:rsidP="00325818">
      <w:pPr>
        <w:pStyle w:val="HTMLPreformatted"/>
        <w:shd w:val="clear" w:color="auto" w:fill="F8F8F8"/>
      </w:pPr>
      <w:r>
        <w:lastRenderedPageBreak/>
        <w:t xml:space="preserve">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1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1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008000"/>
        </w:rPr>
        <w:t>c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1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2</w:t>
      </w:r>
      <w:r>
        <w:t xml:space="preserve">                             </w:t>
      </w:r>
      <w:r>
        <w:rPr>
          <w:i/>
          <w:iCs/>
          <w:color w:val="408080"/>
        </w:rPr>
        <w:t>;show num2 promp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  <w:r>
        <w:t xml:space="preserve">                                   </w:t>
      </w:r>
      <w:r>
        <w:rPr>
          <w:i/>
          <w:iCs/>
          <w:color w:val="408080"/>
        </w:rPr>
        <w:t>;set dx value zero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2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lastRenderedPageBreak/>
        <w:t xml:space="preserve">      </w:t>
      </w:r>
      <w:r>
        <w:rPr>
          <w:color w:val="A0A000"/>
        </w:rPr>
        <w:t>letter2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2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008000"/>
        </w:rPr>
        <w:t>c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2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dx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6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um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  <w:r>
        <w:t xml:space="preserve">                                 </w:t>
      </w:r>
      <w:r>
        <w:rPr>
          <w:i/>
          <w:iCs/>
          <w:color w:val="408080"/>
        </w:rPr>
        <w:t>;add two number which are stored in bx and cs register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c</w:t>
      </w:r>
      <w:r>
        <w:t xml:space="preserve"> </w:t>
      </w:r>
      <w:r>
        <w:rPr>
          <w:color w:val="19177C"/>
        </w:rPr>
        <w:t>pc1</w:t>
      </w:r>
      <w:r>
        <w:t xml:space="preserve">                                    </w:t>
      </w:r>
      <w:r>
        <w:rPr>
          <w:i/>
          <w:iCs/>
          <w:color w:val="408080"/>
        </w:rPr>
        <w:t>;if the register is overflowed then print an extra 1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 xml:space="preserve">, </w:t>
      </w:r>
      <w:r>
        <w:rPr>
          <w:color w:val="666666"/>
        </w:rPr>
        <w:t>4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3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A0A000"/>
        </w:rPr>
        <w:t>output:</w:t>
      </w:r>
      <w:r>
        <w:t xml:space="preserve">                                   </w:t>
      </w:r>
      <w:r>
        <w:rPr>
          <w:i/>
          <w:iCs/>
          <w:color w:val="408080"/>
        </w:rPr>
        <w:t>;level for printing their sum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008000"/>
        </w:rPr>
        <w:t>b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ch</w:t>
      </w:r>
      <w:r>
        <w:t xml:space="preserve">, </w:t>
      </w:r>
      <w:r>
        <w:rPr>
          <w:color w:val="008000"/>
        </w:rPr>
        <w:t>c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0f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10</w:t>
      </w:r>
      <w:r>
        <w:t xml:space="preserve">                                 </w:t>
      </w:r>
      <w:r>
        <w:rPr>
          <w:i/>
          <w:iCs/>
          <w:color w:val="408080"/>
        </w:rPr>
        <w:t>;convert decimal to binary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0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: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tag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7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tag: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c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008000"/>
        </w:rPr>
        <w:t>b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0f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10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0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: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tag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7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tag1: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c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008000"/>
        </w:rPr>
        <w:t>b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ch</w:t>
      </w:r>
      <w:r>
        <w:t xml:space="preserve">, </w:t>
      </w:r>
      <w:r>
        <w:rPr>
          <w:color w:val="008000"/>
        </w:rPr>
        <w:t>c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0f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10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0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: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tag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7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tag2: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c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008000"/>
        </w:rPr>
        <w:t>bl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0f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10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0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BA2121"/>
        </w:rPr>
        <w:t>':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tag3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ch</w:t>
      </w:r>
      <w:r>
        <w:t>,</w:t>
      </w:r>
      <w:r>
        <w:rPr>
          <w:color w:val="666666"/>
        </w:rPr>
        <w:t>7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tag3: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c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exi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pc1:</w:t>
      </w:r>
      <w:r>
        <w:t xml:space="preserve">                                          </w:t>
      </w:r>
      <w:r>
        <w:rPr>
          <w:i/>
          <w:iCs/>
          <w:color w:val="408080"/>
        </w:rPr>
        <w:t>;level for printing overflowed 1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BA2121"/>
        </w:rPr>
        <w:t>'1'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output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exit: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325818" w:rsidRDefault="00325818" w:rsidP="00325818">
      <w:pPr>
        <w:pStyle w:val="HTMLPreformatted"/>
        <w:shd w:val="clear" w:color="auto" w:fill="F8F8F8"/>
      </w:pPr>
      <w:r>
        <w:lastRenderedPageBreak/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    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325818" w:rsidRDefault="00325818" w:rsidP="00325818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971292" w:rsidRDefault="00971292" w:rsidP="0097129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6D7762" w:rsidRPr="004E0C84" w:rsidRDefault="006D7762" w:rsidP="0097129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find the second max and second min from an array.</w:t>
      </w:r>
    </w:p>
    <w:p w:rsidR="006D7762" w:rsidRDefault="006D7762" w:rsidP="006D776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prompt_0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enter the number of array elements :'</w:t>
      </w:r>
      <w:r>
        <w:t>,</w:t>
      </w:r>
      <w:r>
        <w:rPr>
          <w:color w:val="666666"/>
        </w:rPr>
        <w:t>0dh</w:t>
      </w:r>
      <w:r>
        <w:t>,</w:t>
      </w:r>
      <w:r>
        <w:rPr>
          <w:color w:val="666666"/>
        </w:rPr>
        <w:t>0ah</w:t>
      </w:r>
      <w:r>
        <w:t>,</w:t>
      </w:r>
      <w:r>
        <w:rPr>
          <w:color w:val="BA2121"/>
        </w:rPr>
        <w:t>'$'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prompt_1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enter the array elements :'</w:t>
      </w:r>
      <w:r>
        <w:t>,</w:t>
      </w:r>
      <w:r>
        <w:rPr>
          <w:color w:val="666666"/>
        </w:rPr>
        <w:t>0dh</w:t>
      </w:r>
      <w:r>
        <w:t>,</w:t>
      </w:r>
      <w:r>
        <w:rPr>
          <w:color w:val="666666"/>
        </w:rPr>
        <w:t>0ah</w:t>
      </w:r>
      <w:r>
        <w:t>,</w:t>
      </w:r>
      <w:r>
        <w:rPr>
          <w:color w:val="BA2121"/>
        </w:rPr>
        <w:t>'$'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prompt_2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the 2nd maximum is : $'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prompt_3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the 2nd minimum is : $'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array</w:t>
      </w:r>
      <w:r>
        <w:t xml:space="preserve">   </w:t>
      </w:r>
      <w:r>
        <w:rPr>
          <w:color w:val="19177C"/>
        </w:rPr>
        <w:t>dw</w:t>
      </w:r>
      <w:r>
        <w:t xml:space="preserve"> 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666666"/>
        </w:rPr>
        <w:t>0</w:t>
      </w:r>
      <w:r>
        <w:t xml:space="preserve">)    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s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max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min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 xml:space="preserve">, 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</w:t>
      </w:r>
      <w:r>
        <w:rPr>
          <w:i/>
          <w:iCs/>
          <w:color w:val="408080"/>
        </w:rPr>
        <w:t>; initialize ds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 xml:space="preserve">,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_0</w:t>
      </w:r>
      <w:r>
        <w:t xml:space="preserve">             </w:t>
      </w:r>
      <w:r>
        <w:rPr>
          <w:i/>
          <w:iCs/>
          <w:color w:val="408080"/>
        </w:rPr>
        <w:t>; load and display the string prompt_0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  <w:r>
        <w:t xml:space="preserve">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put1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convert it's ascii value to real value by masking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line1:</w:t>
      </w:r>
      <w:r>
        <w:t xml:space="preserve">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_1</w:t>
      </w:r>
      <w:r>
        <w:t xml:space="preserve">             </w:t>
      </w:r>
      <w:r>
        <w:rPr>
          <w:i/>
          <w:iCs/>
          <w:color w:val="408080"/>
        </w:rPr>
        <w:t>; load and display the string prompt_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  <w:r>
        <w:t xml:space="preserve">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19177C"/>
        </w:rPr>
        <w:t>array</w:t>
      </w:r>
      <w:r>
        <w:t xml:space="preserve">                </w:t>
      </w:r>
      <w:r>
        <w:rPr>
          <w:i/>
          <w:iCs/>
          <w:color w:val="408080"/>
        </w:rPr>
        <w:t>; set si=offset address of array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s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 xml:space="preserve">, </w:t>
      </w:r>
      <w:r>
        <w:rPr>
          <w:color w:val="008000"/>
        </w:rPr>
        <w:t>bx</w:t>
      </w:r>
      <w:r>
        <w:t xml:space="preserve">                     </w:t>
      </w:r>
      <w:r>
        <w:rPr>
          <w:i/>
          <w:iCs/>
          <w:color w:val="408080"/>
        </w:rPr>
        <w:t>; set cx=b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read_array:</w:t>
      </w:r>
      <w:r>
        <w:t xml:space="preserve">                   </w:t>
      </w:r>
      <w:r>
        <w:rPr>
          <w:i/>
          <w:iCs/>
          <w:color w:val="408080"/>
        </w:rPr>
        <w:t>; loop label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put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</w:t>
      </w:r>
      <w:r>
        <w:rPr>
          <w:i/>
          <w:iCs/>
          <w:color w:val="408080"/>
        </w:rPr>
        <w:t>;convert it's ascii value to real value by masking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line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[</w:t>
      </w:r>
      <w:r>
        <w:rPr>
          <w:color w:val="008000"/>
        </w:rPr>
        <w:t>si</w:t>
      </w:r>
      <w:r>
        <w:t xml:space="preserve">], </w:t>
      </w:r>
      <w:r>
        <w:rPr>
          <w:color w:val="008000"/>
        </w:rPr>
        <w:t>dx</w:t>
      </w:r>
      <w:r>
        <w:t xml:space="preserve">                 </w:t>
      </w:r>
      <w:r>
        <w:rPr>
          <w:i/>
          <w:iCs/>
          <w:color w:val="408080"/>
        </w:rPr>
        <w:t>; set [si]=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si=si+2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 </w:t>
      </w:r>
      <w:r>
        <w:rPr>
          <w:color w:val="666666"/>
        </w:rPr>
        <w:t>0ah</w:t>
      </w:r>
      <w:r>
        <w:t xml:space="preserve">                  </w:t>
      </w:r>
      <w:r>
        <w:rPr>
          <w:i/>
          <w:iCs/>
          <w:color w:val="408080"/>
        </w:rPr>
        <w:t>; line feed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output function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                    </w:t>
      </w:r>
      <w:r>
        <w:rPr>
          <w:i/>
          <w:iCs/>
          <w:color w:val="408080"/>
        </w:rPr>
        <w:t>; print a character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read_array</w:t>
      </w:r>
      <w:r>
        <w:t xml:space="preserve">               </w:t>
      </w:r>
      <w:r>
        <w:rPr>
          <w:i/>
          <w:iCs/>
          <w:color w:val="408080"/>
        </w:rPr>
        <w:t xml:space="preserve">; jump to label @read_array while cx!=0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array input done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ay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  <w:r>
        <w:tab/>
      </w:r>
      <w:r>
        <w:rPr>
          <w:i/>
          <w:iCs/>
          <w:color w:val="408080"/>
        </w:rPr>
        <w:t>;store the maximum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  <w:r>
        <w:tab/>
      </w:r>
      <w:r>
        <w:rPr>
          <w:i/>
          <w:iCs/>
          <w:color w:val="408080"/>
        </w:rPr>
        <w:t>;store the 2nd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loop to find max and 2nd m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arrayloop2: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max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max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incre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incre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cre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z</w:t>
      </w:r>
      <w:r>
        <w:t xml:space="preserve"> </w:t>
      </w:r>
      <w:r>
        <w:rPr>
          <w:color w:val="19177C"/>
        </w:rPr>
        <w:t>arrayloop2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i/>
          <w:iCs/>
          <w:color w:val="408080"/>
        </w:rPr>
        <w:t>; now bx has max cx has 2nd m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ma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ing the promp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prompt_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contents of c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  <w:r>
        <w:t xml:space="preserve">                          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0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 </w:t>
      </w:r>
      <w:r>
        <w:rPr>
          <w:color w:val="666666"/>
        </w:rPr>
        <w:t>0ah</w:t>
      </w:r>
      <w:r>
        <w:t xml:space="preserve">                  </w:t>
      </w:r>
      <w:r>
        <w:rPr>
          <w:i/>
          <w:iCs/>
          <w:color w:val="408080"/>
        </w:rPr>
        <w:t>; line feed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output function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                    </w:t>
      </w:r>
      <w:r>
        <w:rPr>
          <w:i/>
          <w:iCs/>
          <w:color w:val="408080"/>
        </w:rPr>
        <w:t>; print a character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=================================================================================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ay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color w:val="19177C"/>
        </w:rPr>
        <w:t>s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ma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loop to find min and 2nd min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arrayloop3: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min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min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incre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incre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cre2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z</w:t>
      </w:r>
      <w:r>
        <w:t xml:space="preserve"> </w:t>
      </w:r>
      <w:r>
        <w:rPr>
          <w:color w:val="19177C"/>
        </w:rPr>
        <w:t>arrayloop3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now bx has min cx has 2nd min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ing the prompt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prompt_3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contents of cx</w:t>
      </w:r>
    </w:p>
    <w:p w:rsidR="00E775E1" w:rsidRDefault="00E775E1" w:rsidP="00E775E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  <w:r>
        <w:t xml:space="preserve">                               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0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exit: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E775E1" w:rsidRDefault="00E775E1" w:rsidP="00E775E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775E1" w:rsidRDefault="00E775E1" w:rsidP="00E775E1">
      <w:pPr>
        <w:pStyle w:val="HTMLPreformatted"/>
        <w:shd w:val="clear" w:color="auto" w:fill="F8F8F8"/>
      </w:pP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E775E1" w:rsidRDefault="00E775E1" w:rsidP="00E775E1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6D7762" w:rsidRDefault="006D7762" w:rsidP="006D776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E775E1" w:rsidRPr="004E0C84" w:rsidRDefault="00E775E1" w:rsidP="006D7762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A659A7" w:rsidRDefault="004E0C84" w:rsidP="00A659A7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display a terminating message.</w:t>
      </w:r>
    </w:p>
    <w:p w:rsidR="00A659A7" w:rsidRDefault="00A659A7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A659A7" w:rsidRDefault="00A659A7" w:rsidP="00A659A7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display a terminating message.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A659A7" w:rsidRDefault="00A659A7" w:rsidP="00A659A7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A659A7" w:rsidRDefault="00A659A7" w:rsidP="00A659A7">
      <w:pPr>
        <w:pStyle w:val="HTMLPreformatted"/>
        <w:shd w:val="clear" w:color="auto" w:fill="F8F8F8"/>
      </w:pPr>
      <w:r>
        <w:rPr>
          <w:color w:val="0000FF"/>
        </w:rPr>
        <w:t>.data</w:t>
      </w:r>
      <w:r>
        <w:t xml:space="preserve">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1st number: $"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2nd number: $"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yes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second number is less than the first$"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no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second number is not less than the first$"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ter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erminating!!!$"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                </w:t>
      </w:r>
      <w:r>
        <w:rPr>
          <w:i/>
          <w:iCs/>
          <w:color w:val="408080"/>
        </w:rPr>
        <w:t>;for moving data to data segmen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  <w:r>
        <w:t xml:space="preserve">                                   </w:t>
      </w:r>
      <w:r>
        <w:rPr>
          <w:i/>
          <w:iCs/>
          <w:color w:val="408080"/>
        </w:rPr>
        <w:t>;initially bx value is equal to 0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>,</w:t>
      </w:r>
      <w:r>
        <w:rPr>
          <w:color w:val="666666"/>
        </w:rPr>
        <w:t>4</w:t>
      </w: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1</w:t>
      </w:r>
      <w:r>
        <w:t xml:space="preserve">                             </w:t>
      </w:r>
      <w:r>
        <w:rPr>
          <w:i/>
          <w:iCs/>
          <w:color w:val="408080"/>
        </w:rPr>
        <w:t>;show num1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1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1</w:t>
      </w:r>
    </w:p>
    <w:p w:rsidR="00A659A7" w:rsidRDefault="00A659A7" w:rsidP="00A659A7">
      <w:pPr>
        <w:pStyle w:val="HTMLPreformatted"/>
        <w:shd w:val="clear" w:color="auto" w:fill="F8F8F8"/>
      </w:pPr>
      <w:r>
        <w:lastRenderedPageBreak/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1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1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1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008000"/>
        </w:rPr>
        <w:t>cl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1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2</w:t>
      </w:r>
      <w:r>
        <w:t xml:space="preserve">                             </w:t>
      </w:r>
      <w:r>
        <w:rPr>
          <w:i/>
          <w:iCs/>
          <w:color w:val="408080"/>
        </w:rPr>
        <w:t>;show num2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  <w:r>
        <w:t xml:space="preserve">                                   </w:t>
      </w:r>
      <w:r>
        <w:rPr>
          <w:i/>
          <w:iCs/>
          <w:color w:val="408080"/>
        </w:rPr>
        <w:t>;set dx value zero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2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2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2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2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A659A7" w:rsidRDefault="00A659A7" w:rsidP="00A659A7">
      <w:pPr>
        <w:pStyle w:val="HTMLPreformatted"/>
        <w:shd w:val="clear" w:color="auto" w:fill="F8F8F8"/>
      </w:pPr>
      <w:r>
        <w:lastRenderedPageBreak/>
        <w:t xml:space="preserve">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2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008000"/>
        </w:rPr>
        <w:t>cl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2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dx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6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compare_nums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  <w:r>
        <w:t xml:space="preserve">                                 </w:t>
      </w:r>
      <w:r>
        <w:rPr>
          <w:i/>
          <w:iCs/>
          <w:color w:val="408080"/>
        </w:rPr>
        <w:t>;add two number which are stored in bx and cs register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pc1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no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exit</w:t>
      </w:r>
      <w:r>
        <w:t xml:space="preserve">                                  </w:t>
      </w:r>
      <w:r>
        <w:rPr>
          <w:i/>
          <w:iCs/>
          <w:color w:val="408080"/>
        </w:rPr>
        <w:t>;if the register is overflowed then print an extra 1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pc1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yes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exit: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ter</w:t>
      </w:r>
      <w:r>
        <w:t xml:space="preserve">                          </w:t>
      </w:r>
      <w:r>
        <w:rPr>
          <w:i/>
          <w:iCs/>
          <w:color w:val="408080"/>
        </w:rPr>
        <w:t>;show terminating prompt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</w:t>
      </w:r>
    </w:p>
    <w:p w:rsidR="00A659A7" w:rsidRDefault="00A659A7" w:rsidP="00A659A7">
      <w:pPr>
        <w:pStyle w:val="HTMLPreformatted"/>
        <w:shd w:val="clear" w:color="auto" w:fill="F8F8F8"/>
      </w:pP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    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A659A7" w:rsidRDefault="00A659A7" w:rsidP="00A659A7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A659A7" w:rsidRDefault="00A659A7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A659A7" w:rsidRDefault="00A659A7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F5558" w:rsidRDefault="001F5558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F5558" w:rsidRDefault="001F5558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F5558" w:rsidRPr="00A659A7" w:rsidRDefault="001F5558" w:rsidP="00A659A7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lastRenderedPageBreak/>
        <w:t>Write and test a MASM program to Take a character from keyboard and print it.</w:t>
      </w:r>
    </w:p>
    <w:p w:rsidR="001F5558" w:rsidRDefault="001F5558" w:rsidP="001F5558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D64150" w:rsidRDefault="00D64150" w:rsidP="00D64150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Take a character from keyboard and print it.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msg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a character: $"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msg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The character is: $"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input prompt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1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accept a character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1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al has the character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prompt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2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display the character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D64150" w:rsidRDefault="00D64150" w:rsidP="00D64150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D64150" w:rsidRDefault="00D64150" w:rsidP="00D64150">
      <w:pPr>
        <w:pStyle w:val="HTMLPreformatted"/>
        <w:shd w:val="clear" w:color="auto" w:fill="F8F8F8"/>
      </w:pP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D64150" w:rsidRDefault="00D64150" w:rsidP="00D64150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1F5558" w:rsidRDefault="001F5558" w:rsidP="001F5558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60AAC" w:rsidRDefault="00160AAC" w:rsidP="00160AAC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160AAC" w:rsidRPr="004E0C84" w:rsidRDefault="00160AAC" w:rsidP="00160AAC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validate second numbers is less than the first.</w:t>
      </w:r>
    </w:p>
    <w:p w:rsidR="00D64150" w:rsidRDefault="00D64150" w:rsidP="00D64150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561095" w:rsidRDefault="00561095" w:rsidP="00561095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validate second numbers is less than the first.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561095" w:rsidRDefault="00561095" w:rsidP="00561095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561095" w:rsidRDefault="00561095" w:rsidP="00561095">
      <w:pPr>
        <w:pStyle w:val="HTMLPreformatted"/>
        <w:shd w:val="clear" w:color="auto" w:fill="F8F8F8"/>
      </w:pPr>
      <w:r>
        <w:rPr>
          <w:color w:val="0000FF"/>
        </w:rPr>
        <w:t>.data</w:t>
      </w:r>
      <w:r>
        <w:t xml:space="preserve">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1st number: $"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enter the 2nd number: $"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yes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second number is less than the first$"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promptno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3</w:t>
      </w:r>
      <w:r>
        <w:t>,</w:t>
      </w:r>
      <w:r>
        <w:rPr>
          <w:color w:val="666666"/>
        </w:rPr>
        <w:t>10</w:t>
      </w:r>
      <w:r>
        <w:t>,</w:t>
      </w:r>
      <w:r>
        <w:rPr>
          <w:color w:val="BA2121"/>
        </w:rPr>
        <w:t>"the second number is not less than the first$"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                </w:t>
      </w:r>
      <w:r>
        <w:rPr>
          <w:i/>
          <w:iCs/>
          <w:color w:val="408080"/>
        </w:rPr>
        <w:t>;for moving data to data segmen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  <w:r>
        <w:t xml:space="preserve">                                   </w:t>
      </w:r>
      <w:r>
        <w:rPr>
          <w:i/>
          <w:iCs/>
          <w:color w:val="408080"/>
        </w:rPr>
        <w:t>;initially bx value is equal to 0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>,</w:t>
      </w:r>
      <w:r>
        <w:rPr>
          <w:color w:val="666666"/>
        </w:rPr>
        <w:t>4</w:t>
      </w: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1</w:t>
      </w:r>
      <w:r>
        <w:t xml:space="preserve">                             </w:t>
      </w:r>
      <w:r>
        <w:rPr>
          <w:i/>
          <w:iCs/>
          <w:color w:val="408080"/>
        </w:rPr>
        <w:t>;show num1 promp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1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1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1</w:t>
      </w:r>
    </w:p>
    <w:p w:rsidR="00561095" w:rsidRDefault="00561095" w:rsidP="00561095">
      <w:pPr>
        <w:pStyle w:val="HTMLPreformatted"/>
        <w:shd w:val="clear" w:color="auto" w:fill="F8F8F8"/>
      </w:pPr>
      <w:r>
        <w:lastRenderedPageBreak/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1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1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008000"/>
        </w:rPr>
        <w:t>cl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1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2</w:t>
      </w:r>
      <w:r>
        <w:t xml:space="preserve">                             </w:t>
      </w:r>
      <w:r>
        <w:rPr>
          <w:i/>
          <w:iCs/>
          <w:color w:val="408080"/>
        </w:rPr>
        <w:t>;show num2 promp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  <w:r>
        <w:t xml:space="preserve">                                   </w:t>
      </w:r>
      <w:r>
        <w:rPr>
          <w:i/>
          <w:iCs/>
          <w:color w:val="408080"/>
        </w:rPr>
        <w:t>;set dx value zero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input2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9h</w:t>
      </w:r>
      <w:r>
        <w:t xml:space="preserve">                                  </w:t>
      </w:r>
      <w:r>
        <w:rPr>
          <w:i/>
          <w:iCs/>
          <w:color w:val="408080"/>
        </w:rPr>
        <w:t>;compare the input whether it is letter or digit.39h is the ascii value of 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letter2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if it is digit then convert it's ascii value to real value by masking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shift2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etter2:</w:t>
      </w:r>
      <w:r>
        <w:t xml:space="preserve">                                        </w:t>
      </w:r>
      <w:r>
        <w:rPr>
          <w:i/>
          <w:iCs/>
          <w:color w:val="408080"/>
        </w:rPr>
        <w:t>;if it is letter then subtract 37h from it to find it's real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37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shift2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008000"/>
        </w:rPr>
        <w:t>cl</w:t>
      </w:r>
    </w:p>
    <w:p w:rsidR="00561095" w:rsidRDefault="00561095" w:rsidP="00561095">
      <w:pPr>
        <w:pStyle w:val="HTMLPreformatted"/>
        <w:shd w:val="clear" w:color="auto" w:fill="F8F8F8"/>
      </w:pPr>
      <w:r>
        <w:lastRenderedPageBreak/>
        <w:t xml:space="preserve">          </w:t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line2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dx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6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compare_nums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  <w:r>
        <w:t xml:space="preserve">                                 </w:t>
      </w:r>
      <w:r>
        <w:rPr>
          <w:i/>
          <w:iCs/>
          <w:color w:val="408080"/>
        </w:rPr>
        <w:t>;add two number which are stored in bx and cs register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pc1</w:t>
      </w:r>
    </w:p>
    <w:p w:rsidR="00561095" w:rsidRDefault="00561095" w:rsidP="00561095">
      <w:pPr>
        <w:pStyle w:val="HTMLPreformatted"/>
        <w:shd w:val="clear" w:color="auto" w:fill="F8F8F8"/>
      </w:pP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no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exit</w:t>
      </w:r>
      <w:r>
        <w:t xml:space="preserve">                                  </w:t>
      </w:r>
      <w:r>
        <w:rPr>
          <w:i/>
          <w:iCs/>
          <w:color w:val="408080"/>
        </w:rPr>
        <w:t>;if the register is overflowed then print an extra 1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pc1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yes</w:t>
      </w:r>
      <w:r>
        <w:t xml:space="preserve">                           </w:t>
      </w:r>
      <w:r>
        <w:rPr>
          <w:i/>
          <w:iCs/>
          <w:color w:val="408080"/>
        </w:rPr>
        <w:t>;show answer prompt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</w:t>
      </w:r>
      <w:r>
        <w:rPr>
          <w:color w:val="A0A000"/>
        </w:rPr>
        <w:t>exit: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  </w:t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    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 </w:t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561095" w:rsidRDefault="00561095" w:rsidP="00561095">
      <w:pPr>
        <w:pStyle w:val="HTMLPreformatted"/>
        <w:shd w:val="clear" w:color="auto" w:fill="F8F8F8"/>
      </w:pPr>
      <w:r>
        <w:t xml:space="preserve">   </w:t>
      </w: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D64150" w:rsidRDefault="00D64150" w:rsidP="00D64150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561095" w:rsidRPr="004E0C84" w:rsidRDefault="00561095" w:rsidP="00D64150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t>Write and test a MASM program to find maximum and minimum from an array.</w:t>
      </w:r>
    </w:p>
    <w:p w:rsidR="003D38FF" w:rsidRDefault="003D38FF" w:rsidP="003D38FF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prompt_0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enter the number of array elements :'</w:t>
      </w:r>
      <w:r>
        <w:t>,</w:t>
      </w:r>
      <w:r>
        <w:rPr>
          <w:color w:val="666666"/>
        </w:rPr>
        <w:t>0dh</w:t>
      </w:r>
      <w:r>
        <w:t>,</w:t>
      </w:r>
      <w:r>
        <w:rPr>
          <w:color w:val="666666"/>
        </w:rPr>
        <w:t>0ah</w:t>
      </w:r>
      <w:r>
        <w:t>,</w:t>
      </w:r>
      <w:r>
        <w:rPr>
          <w:color w:val="BA2121"/>
        </w:rPr>
        <w:t>'$'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prompt_1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enter the array elements :'</w:t>
      </w:r>
      <w:r>
        <w:t>,</w:t>
      </w:r>
      <w:r>
        <w:rPr>
          <w:color w:val="666666"/>
        </w:rPr>
        <w:t>0dh</w:t>
      </w:r>
      <w:r>
        <w:t>,</w:t>
      </w:r>
      <w:r>
        <w:rPr>
          <w:color w:val="666666"/>
        </w:rPr>
        <w:t>0ah</w:t>
      </w:r>
      <w:r>
        <w:t>,</w:t>
      </w:r>
      <w:r>
        <w:rPr>
          <w:color w:val="BA2121"/>
        </w:rPr>
        <w:t>'$'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prompt_2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the maximum is : $'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prompt_3</w:t>
      </w:r>
      <w:r>
        <w:t xml:space="preserve">  </w:t>
      </w:r>
      <w:r>
        <w:rPr>
          <w:color w:val="19177C"/>
        </w:rPr>
        <w:t>db</w:t>
      </w:r>
      <w:r>
        <w:t xml:space="preserve">  </w:t>
      </w:r>
      <w:r>
        <w:rPr>
          <w:color w:val="BA2121"/>
        </w:rPr>
        <w:t>'the minimum is : $'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lastRenderedPageBreak/>
        <w:t>array</w:t>
      </w:r>
      <w:r>
        <w:t xml:space="preserve">   </w:t>
      </w:r>
      <w:r>
        <w:rPr>
          <w:color w:val="19177C"/>
        </w:rPr>
        <w:t>dw</w:t>
      </w:r>
      <w:r>
        <w:t xml:space="preserve"> 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666666"/>
        </w:rPr>
        <w:t>0</w:t>
      </w:r>
      <w:r>
        <w:t xml:space="preserve">)    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s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 xml:space="preserve">, 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  <w:r>
        <w:t xml:space="preserve">                </w:t>
      </w:r>
      <w:r>
        <w:rPr>
          <w:i/>
          <w:iCs/>
          <w:color w:val="408080"/>
        </w:rPr>
        <w:t>; initialize ds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 xml:space="preserve">, </w:t>
      </w:r>
      <w:r>
        <w:rPr>
          <w:color w:val="008000"/>
        </w:rPr>
        <w:t>a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_0</w:t>
      </w:r>
      <w:r>
        <w:t xml:space="preserve">             </w:t>
      </w:r>
      <w:r>
        <w:rPr>
          <w:i/>
          <w:iCs/>
          <w:color w:val="408080"/>
        </w:rPr>
        <w:t>; load and display the string prompt_0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  <w:r>
        <w:t xml:space="preserve">    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put1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1</w:t>
      </w:r>
      <w:r>
        <w:t xml:space="preserve"> 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 </w:t>
      </w:r>
      <w:r>
        <w:rPr>
          <w:i/>
          <w:iCs/>
          <w:color w:val="408080"/>
        </w:rPr>
        <w:t>;convert it's ascii value to real value by masking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bx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b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1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line1:</w:t>
      </w:r>
      <w:r>
        <w:t xml:space="preserve">    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prompt_1</w:t>
      </w:r>
      <w:r>
        <w:t xml:space="preserve">             </w:t>
      </w:r>
      <w:r>
        <w:rPr>
          <w:i/>
          <w:iCs/>
          <w:color w:val="408080"/>
        </w:rPr>
        <w:t>; load and display the string prompt_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9</w:t>
      </w:r>
      <w:r>
        <w:t xml:space="preserve">    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19177C"/>
        </w:rPr>
        <w:t>array</w:t>
      </w:r>
      <w:r>
        <w:t xml:space="preserve">                </w:t>
      </w:r>
      <w:r>
        <w:rPr>
          <w:i/>
          <w:iCs/>
          <w:color w:val="408080"/>
        </w:rPr>
        <w:t>; set si=offset address of array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 xml:space="preserve">, </w:t>
      </w:r>
      <w:r>
        <w:rPr>
          <w:color w:val="008000"/>
        </w:rPr>
        <w:t>bx</w:t>
      </w:r>
      <w:r>
        <w:t xml:space="preserve">                     </w:t>
      </w:r>
      <w:r>
        <w:rPr>
          <w:i/>
          <w:iCs/>
          <w:color w:val="408080"/>
        </w:rPr>
        <w:t>; set cx=b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read_array:</w:t>
      </w:r>
      <w:r>
        <w:t xml:space="preserve">                   </w:t>
      </w:r>
      <w:r>
        <w:rPr>
          <w:i/>
          <w:iCs/>
          <w:color w:val="408080"/>
        </w:rPr>
        <w:t>; loop label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1</w:t>
      </w:r>
      <w:r>
        <w:t xml:space="preserve">                                    </w:t>
      </w:r>
      <w:r>
        <w:rPr>
          <w:i/>
          <w:iCs/>
          <w:color w:val="408080"/>
        </w:rPr>
        <w:t>;for taking inpu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put2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  <w:r>
        <w:t xml:space="preserve">                                  </w:t>
      </w:r>
      <w:r>
        <w:rPr>
          <w:i/>
          <w:iCs/>
          <w:color w:val="408080"/>
        </w:rPr>
        <w:t>;compare whether the pressed key is 'enter' or no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color w:val="19177C"/>
        </w:rPr>
        <w:t>line2</w:t>
      </w:r>
      <w:r>
        <w:t xml:space="preserve">                                   </w:t>
      </w:r>
      <w:r>
        <w:rPr>
          <w:i/>
          <w:iCs/>
          <w:color w:val="408080"/>
        </w:rPr>
        <w:t>;if it is equal to 'enter' then stop taking first valu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fh</w:t>
      </w:r>
      <w:r>
        <w:t xml:space="preserve">                                 </w:t>
      </w:r>
      <w:r>
        <w:rPr>
          <w:i/>
          <w:iCs/>
          <w:color w:val="408080"/>
        </w:rPr>
        <w:t>;convert it's ascii value to real value by masking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l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or</w:t>
      </w:r>
      <w:r>
        <w:t xml:space="preserve">  </w:t>
      </w:r>
      <w:r>
        <w:rPr>
          <w:color w:val="008000"/>
        </w:rPr>
        <w:t>dl</w:t>
      </w:r>
      <w:r>
        <w:t>,</w:t>
      </w:r>
      <w:r>
        <w:rPr>
          <w:color w:val="008000"/>
        </w:rPr>
        <w:t>al</w:t>
      </w:r>
      <w:r>
        <w:t xml:space="preserve">                                   </w:t>
      </w:r>
      <w:r>
        <w:rPr>
          <w:i/>
          <w:iCs/>
          <w:color w:val="408080"/>
        </w:rPr>
        <w:t>;making 'or' will add the current value with previous valu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put2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line2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[</w:t>
      </w:r>
      <w:r>
        <w:rPr>
          <w:color w:val="008000"/>
        </w:rPr>
        <w:t>si</w:t>
      </w:r>
      <w:r>
        <w:t xml:space="preserve">], </w:t>
      </w:r>
      <w:r>
        <w:rPr>
          <w:color w:val="008000"/>
        </w:rPr>
        <w:t>dx</w:t>
      </w:r>
      <w:r>
        <w:t xml:space="preserve">                 </w:t>
      </w:r>
      <w:r>
        <w:rPr>
          <w:i/>
          <w:iCs/>
          <w:color w:val="408080"/>
        </w:rPr>
        <w:t>; set [si]=a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si=si+2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 </w:t>
      </w:r>
      <w:r>
        <w:rPr>
          <w:color w:val="666666"/>
        </w:rPr>
        <w:t>0ah</w:t>
      </w:r>
      <w:r>
        <w:t xml:space="preserve">                  </w:t>
      </w:r>
      <w:r>
        <w:rPr>
          <w:i/>
          <w:iCs/>
          <w:color w:val="408080"/>
        </w:rPr>
        <w:t>; line feed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output function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                    </w:t>
      </w:r>
      <w:r>
        <w:rPr>
          <w:i/>
          <w:iCs/>
          <w:color w:val="408080"/>
        </w:rPr>
        <w:t>; print a character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read_array</w:t>
      </w:r>
      <w:r>
        <w:t xml:space="preserve">               </w:t>
      </w:r>
      <w:r>
        <w:rPr>
          <w:i/>
          <w:iCs/>
          <w:color w:val="408080"/>
        </w:rPr>
        <w:t xml:space="preserve">; jump to label @read_array while cx!=0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array input don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ay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color w:val="008000"/>
        </w:rPr>
        <w:t>b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bx</w:t>
      </w:r>
    </w:p>
    <w:p w:rsidR="00971781" w:rsidRDefault="00971781" w:rsidP="0097178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c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  <w:r>
        <w:tab/>
      </w:r>
      <w:r>
        <w:rPr>
          <w:i/>
          <w:iCs/>
          <w:color w:val="408080"/>
        </w:rPr>
        <w:t>;store the maximum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  <w:r>
        <w:tab/>
      </w:r>
      <w:r>
        <w:rPr>
          <w:i/>
          <w:iCs/>
          <w:color w:val="408080"/>
        </w:rPr>
        <w:t>;store the minimum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loop to find max and min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arrayloop2: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g</w:t>
      </w:r>
      <w:r>
        <w:t xml:space="preserve"> </w:t>
      </w:r>
      <w:r>
        <w:rPr>
          <w:color w:val="19177C"/>
        </w:rPr>
        <w:t>maximum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c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l</w:t>
      </w:r>
      <w:r>
        <w:t xml:space="preserve"> </w:t>
      </w:r>
      <w:r>
        <w:rPr>
          <w:color w:val="19177C"/>
        </w:rPr>
        <w:t>minimum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cre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maximum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color w:val="19177C"/>
        </w:rPr>
        <w:t>incre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minimum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incre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a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z</w:t>
      </w:r>
      <w:r>
        <w:t xml:space="preserve"> </w:t>
      </w:r>
      <w:r>
        <w:rPr>
          <w:color w:val="19177C"/>
        </w:rPr>
        <w:t>arrayloop2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ing the promp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prompt_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contents of b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output:</w:t>
      </w:r>
      <w:r>
        <w:t xml:space="preserve">                                   </w:t>
      </w:r>
      <w:r>
        <w:rPr>
          <w:i/>
          <w:iCs/>
          <w:color w:val="408080"/>
        </w:rPr>
        <w:t>;level for printing their sum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  <w:r>
        <w:t xml:space="preserve">                               </w:t>
      </w:r>
    </w:p>
    <w:p w:rsidR="00971781" w:rsidRDefault="00971781" w:rsidP="0097178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0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 </w:t>
      </w:r>
      <w:r>
        <w:rPr>
          <w:color w:val="666666"/>
        </w:rPr>
        <w:t>0ah</w:t>
      </w:r>
      <w:r>
        <w:t xml:space="preserve">                  </w:t>
      </w:r>
      <w:r>
        <w:rPr>
          <w:i/>
          <w:iCs/>
          <w:color w:val="408080"/>
        </w:rPr>
        <w:t>; line feed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2</w:t>
      </w:r>
      <w:r>
        <w:t xml:space="preserve">                    </w:t>
      </w:r>
      <w:r>
        <w:rPr>
          <w:i/>
          <w:iCs/>
          <w:color w:val="408080"/>
        </w:rPr>
        <w:t>; set output function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  <w:r>
        <w:t xml:space="preserve">                      </w:t>
      </w:r>
      <w:r>
        <w:rPr>
          <w:i/>
          <w:iCs/>
          <w:color w:val="408080"/>
        </w:rPr>
        <w:t>; print a character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ing the prompt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prompt_3</w:t>
      </w:r>
      <w:r>
        <w:tab/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contents of cx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  <w:r>
        <w:t xml:space="preserve">                               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hr</w:t>
      </w:r>
      <w:r>
        <w:t xml:space="preserve"> </w:t>
      </w:r>
      <w:r>
        <w:rPr>
          <w:color w:val="008000"/>
        </w:rPr>
        <w:t>dh</w:t>
      </w:r>
      <w:r>
        <w:t xml:space="preserve">, </w:t>
      </w:r>
      <w:r>
        <w:rPr>
          <w:color w:val="666666"/>
        </w:rPr>
        <w:t>1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008000"/>
        </w:rPr>
        <w:t>bl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n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0f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666666"/>
        </w:rPr>
        <w:t>10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h</w:t>
      </w:r>
      <w:r>
        <w:t>,</w:t>
      </w:r>
      <w:r>
        <w:rPr>
          <w:color w:val="BA2121"/>
        </w:rPr>
        <w:t>'0'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2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exit: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4ch</w:t>
      </w:r>
      <w:r>
        <w:t xml:space="preserve">                               </w:t>
      </w:r>
      <w:r>
        <w:rPr>
          <w:i/>
          <w:iCs/>
          <w:color w:val="408080"/>
        </w:rPr>
        <w:t>;return control to dos</w:t>
      </w:r>
    </w:p>
    <w:p w:rsidR="00971781" w:rsidRDefault="00971781" w:rsidP="00971781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971781" w:rsidRDefault="00971781" w:rsidP="00971781">
      <w:pPr>
        <w:pStyle w:val="HTMLPreformatted"/>
        <w:shd w:val="clear" w:color="auto" w:fill="F8F8F8"/>
      </w:pP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971781" w:rsidRDefault="00971781" w:rsidP="00971781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3D38FF" w:rsidRDefault="003D38FF" w:rsidP="003D38FF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971781" w:rsidRPr="004E0C84" w:rsidRDefault="00971781" w:rsidP="003D38FF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4E0C84">
        <w:rPr>
          <w:rFonts w:ascii="Liberation Serif" w:hAnsi="Liberation Serif"/>
          <w:b/>
          <w:color w:val="00000A"/>
        </w:rPr>
        <w:lastRenderedPageBreak/>
        <w:t>Write and test a MASM program to loop until the user decides to quit</w:t>
      </w:r>
      <w:r w:rsidR="00971781">
        <w:rPr>
          <w:rFonts w:ascii="Liberation Serif" w:hAnsi="Liberation Serif"/>
          <w:b/>
          <w:color w:val="00000A"/>
        </w:rPr>
        <w:t>.</w:t>
      </w:r>
    </w:p>
    <w:p w:rsidR="00971781" w:rsidRDefault="00971781" w:rsidP="00971781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B02A5D" w:rsidRDefault="00B02A5D" w:rsidP="00B02A5D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MASM program to loop until the user decides to quit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msg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q to quit any other key to continue looping: $"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looping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loop$"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A0A000"/>
        </w:rPr>
        <w:t>label1: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display loop message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looping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display input prompt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9h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accept a character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1h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check if character is q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BA2121"/>
        </w:rPr>
        <w:t>'q'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e</w:t>
      </w:r>
      <w:r>
        <w:t xml:space="preserve"> </w:t>
      </w:r>
      <w:r>
        <w:rPr>
          <w:color w:val="19177C"/>
        </w:rPr>
        <w:t>label1</w:t>
      </w:r>
    </w:p>
    <w:p w:rsidR="00B02A5D" w:rsidRDefault="00B02A5D" w:rsidP="00B02A5D">
      <w:pPr>
        <w:pStyle w:val="HTMLPreformatted"/>
        <w:shd w:val="clear" w:color="auto" w:fill="F8F8F8"/>
      </w:pP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exit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B02A5D" w:rsidRDefault="00B02A5D" w:rsidP="00B02A5D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B02A5D" w:rsidRDefault="00B02A5D" w:rsidP="00B02A5D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971781" w:rsidRDefault="00971781" w:rsidP="00971781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B02A5D" w:rsidRDefault="00B02A5D" w:rsidP="00971781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B02A5D" w:rsidRPr="004E0C84" w:rsidRDefault="00B02A5D" w:rsidP="00971781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4E0C84" w:rsidRPr="00124327" w:rsidRDefault="004E0C84" w:rsidP="004E0C84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124327">
        <w:rPr>
          <w:rFonts w:ascii="Liberation Serif" w:hAnsi="Liberation Serif"/>
          <w:b/>
          <w:color w:val="00000A"/>
        </w:rPr>
        <w:lastRenderedPageBreak/>
        <w:t>Write and test a MASM program to print all the characters from A-Z.</w:t>
      </w:r>
    </w:p>
    <w:p w:rsidR="00EB1B08" w:rsidRDefault="00EB1B08" w:rsidP="006403C0">
      <w:pPr>
        <w:rPr>
          <w:rFonts w:ascii="Times New Roman" w:hAnsi="Times New Roman" w:cs="Times New Roman"/>
          <w:b/>
          <w:u w:val="single"/>
        </w:rPr>
      </w:pPr>
    </w:p>
    <w:p w:rsidR="000B1A45" w:rsidRDefault="000B1A45" w:rsidP="000B1A45">
      <w:pPr>
        <w:pStyle w:val="HTMLPreformatted"/>
        <w:shd w:val="clear" w:color="auto" w:fill="F8F8F8"/>
      </w:pPr>
      <w:r>
        <w:rPr>
          <w:i/>
          <w:iCs/>
          <w:color w:val="408080"/>
        </w:rPr>
        <w:t>; Write and test a MASM program to Print all the characters from A-Z.</w:t>
      </w: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space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' '</w:t>
      </w: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65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666666"/>
        </w:rPr>
        <w:t>0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A0A000"/>
        </w:rPr>
        <w:t>label1: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 xml:space="preserve">;print the character 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bl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 xml:space="preserve">;print the character 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sp</w:t>
      </w:r>
      <w:r>
        <w:rPr>
          <w:color w:val="19177C"/>
        </w:rPr>
        <w:t>ace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crement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bx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cx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666666"/>
        </w:rPr>
        <w:t>26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tab/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jne</w:t>
      </w:r>
      <w:r>
        <w:t xml:space="preserve"> </w:t>
      </w:r>
      <w:r>
        <w:rPr>
          <w:color w:val="19177C"/>
        </w:rPr>
        <w:t>label1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0B1A45" w:rsidRDefault="000B1A45" w:rsidP="000B1A45">
      <w:pPr>
        <w:pStyle w:val="HTMLPreformatted"/>
        <w:shd w:val="clear" w:color="auto" w:fill="F8F8F8"/>
      </w:pP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0B1A45" w:rsidRDefault="000B1A45" w:rsidP="000B1A45">
      <w:pPr>
        <w:pStyle w:val="HTMLPreformatted"/>
        <w:shd w:val="clear" w:color="auto" w:fill="F8F8F8"/>
      </w:pPr>
    </w:p>
    <w:p w:rsidR="000B1A45" w:rsidRDefault="000B1A45" w:rsidP="000B1A45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6403C0" w:rsidRDefault="006403C0" w:rsidP="006403C0">
      <w:pPr>
        <w:rPr>
          <w:rFonts w:ascii="Times New Roman" w:hAnsi="Times New Roman" w:cs="Times New Roman"/>
          <w:b/>
          <w:u w:val="single"/>
        </w:rPr>
      </w:pPr>
    </w:p>
    <w:p w:rsidR="00265D4C" w:rsidRDefault="00265D4C" w:rsidP="006403C0">
      <w:pPr>
        <w:rPr>
          <w:rFonts w:ascii="Times New Roman" w:hAnsi="Times New Roman" w:cs="Times New Roman"/>
          <w:b/>
          <w:u w:val="single"/>
        </w:rPr>
      </w:pPr>
    </w:p>
    <w:p w:rsidR="00736C38" w:rsidRDefault="006403C0" w:rsidP="00736C38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>
        <w:rPr>
          <w:rFonts w:ascii="Times New Roman" w:hAnsi="Times New Roman" w:cs="Times New Roman"/>
          <w:b/>
          <w:sz w:val="34"/>
          <w:u w:val="single"/>
        </w:rPr>
        <w:lastRenderedPageBreak/>
        <w:t>ASSIGNMENT 2</w:t>
      </w:r>
    </w:p>
    <w:p w:rsidR="00BE6711" w:rsidRPr="00736C38" w:rsidRDefault="00BE6711" w:rsidP="00736C38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 w:rsidRPr="006376D5">
        <w:rPr>
          <w:rFonts w:ascii="Times New Roman" w:hAnsi="Times New Roman" w:cs="Times New Roman"/>
          <w:b/>
          <w:sz w:val="24"/>
          <w:u w:val="single"/>
        </w:rPr>
        <w:t>N.B.: For the following assignments a macro table mtab.asm has been created and used.</w:t>
      </w:r>
    </w:p>
    <w:p w:rsidR="006376D5" w:rsidRDefault="001E317F" w:rsidP="00BE6711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 </w:t>
      </w:r>
      <w:r w:rsidR="00D05A13">
        <w:rPr>
          <w:rFonts w:ascii="Times New Roman" w:hAnsi="Times New Roman" w:cs="Times New Roman"/>
          <w:b/>
          <w:sz w:val="24"/>
        </w:rPr>
        <w:t>mtab.asm</w:t>
      </w:r>
    </w:p>
    <w:p w:rsidR="00087BA4" w:rsidRPr="00087BA4" w:rsidRDefault="00087BA4" w:rsidP="00087BA4">
      <w:pPr>
        <w:pStyle w:val="HTMLPreformatted"/>
        <w:shd w:val="clear" w:color="auto" w:fill="F8F8F8"/>
      </w:pPr>
      <w:r>
        <w:rPr>
          <w:rFonts w:ascii="Times New Roman" w:hAnsi="Times New Roman" w:cs="Times New Roman"/>
          <w:b/>
          <w:sz w:val="24"/>
        </w:rPr>
        <w:t xml:space="preserve">  </w:t>
      </w:r>
      <w:r w:rsidRPr="00087BA4">
        <w:rPr>
          <w:i/>
          <w:iCs/>
          <w:color w:val="408080"/>
        </w:rPr>
        <w:t>;macro to print new lin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new_li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a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to print spac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pac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 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to print a messag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rintm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ess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ess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9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to exi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xit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4c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acro for decimal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ec_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out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if \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in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00f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bx=bx*10+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u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ki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acro for decimal 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ec_out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tar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pea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put 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output : non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mp bx, 0                      ; compare bx with 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ge start                     ; jump to label start if bx&gt;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ov ah, 2                      ; set out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ov dl, "-"                    ; set dl='-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t 21h                        ; print the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neg bx                         ; take 2's complement of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tar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ax=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bx=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repea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o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i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divide ax by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ush dx onto the stack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crement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or of ax with 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pea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repeat if zf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out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display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o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op a value from stack to 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30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nvert decimal to ascii cod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rint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acro to take binary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bin_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out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in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ub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ki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macro to take binary 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bin_out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outpu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_loo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out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z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display_loo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_loo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for hex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hex_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etter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hif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out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ki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in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A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g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et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ub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hif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letter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ub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55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hift:</w:t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ki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macro for hex_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hex_out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outpu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_loop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etter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in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put: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2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outpu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f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g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et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in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letter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55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line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sh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z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out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display_loop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_loop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ec_input_with_ne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ad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rror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inus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plus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it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nd</w:t>
      </w:r>
      <w:r w:rsidRPr="00087BA4">
        <w:rPr>
          <w:rFonts w:ascii="Courier New" w:eastAsia="Times New Roman" w:hAnsi="Courier New" w:cs="Courier New"/>
          <w:sz w:val="20"/>
          <w:szCs w:val="20"/>
        </w:rPr>
        <w:t>,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xi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a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read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error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lleg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ad and display the string illega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9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read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in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read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"-"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"-"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inus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minus if al="-"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"+"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"+"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plus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plus if al="+"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inpu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minus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cx=1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plus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read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c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end if al=c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inpu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30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rr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error if al&lt;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39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9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rr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error if al&gt;9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n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00f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nvert ascii to decimal cod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ush ax onto the stack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ax=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u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ax=ax*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bx=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op a value from stack into 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add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bx=ax+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in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read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d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al with c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inpu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if al!=c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          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end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heck cx is 0 or not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exi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exit if cx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ne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exit: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ec_output_with_ne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lastRenderedPageBreak/>
        <w:tab/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mpare bx with 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g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star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start if bx&gt;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out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BA2121"/>
          <w:sz w:val="20"/>
          <w:szCs w:val="20"/>
        </w:rPr>
        <w:t>"-"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dl='-'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rint the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neg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2's complement of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star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ax=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bx=1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repeat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o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x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lear 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di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divide ax by 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ush dx onto the stack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increment 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take or of ax with 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jne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repea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repeat if zf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set output function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A0A000"/>
          <w:sz w:val="20"/>
          <w:szCs w:val="20"/>
        </w:rPr>
        <w:t>display: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loop label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op a value from stack to 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or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30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convert decimal to ascii code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print a character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lo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isp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lay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                 </w:t>
      </w:r>
      <w:r w:rsidRPr="00087BA4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 jump to label @display if cx!=0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al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all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087BA4" w:rsidRP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sz w:val="20"/>
          <w:szCs w:val="20"/>
        </w:rPr>
        <w:tab/>
      </w: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087BA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87BA4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087BA4" w:rsidRDefault="00087BA4" w:rsidP="00087BA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87BA4">
        <w:rPr>
          <w:rFonts w:ascii="Courier New" w:eastAsia="Times New Roman" w:hAnsi="Courier New" w:cs="Courier New"/>
          <w:color w:val="0000FF"/>
          <w:sz w:val="20"/>
          <w:szCs w:val="20"/>
        </w:rPr>
        <w:lastRenderedPageBreak/>
        <w:t>endm</w:t>
      </w:r>
    </w:p>
    <w:p w:rsidR="00546589" w:rsidRPr="00546589" w:rsidRDefault="00546589" w:rsidP="00546589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b/>
          <w:color w:val="00000A"/>
        </w:rPr>
      </w:pPr>
    </w:p>
    <w:p w:rsidR="005F1E5B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add two 16 bit numbers.</w:t>
      </w:r>
    </w:p>
    <w:p w:rsidR="00546589" w:rsidRDefault="00546589" w:rsidP="0054658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B6754" w:rsidRDefault="00EB6754" w:rsidP="00EB6754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Convert a Binary digit to Decimal and vice versa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two numbers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Their sum is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Their difference is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num1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num2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 promp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1</w:t>
      </w:r>
      <w:r>
        <w:t>,</w:t>
      </w:r>
      <w:r>
        <w:rPr>
          <w:color w:val="008000"/>
        </w:rPr>
        <w:t>bx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2</w:t>
      </w:r>
      <w:r>
        <w:t>,</w:t>
      </w:r>
      <w:r>
        <w:rPr>
          <w:color w:val="008000"/>
        </w:rPr>
        <w:t>bx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 SUM 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num1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nc</w:t>
      </w:r>
      <w:r>
        <w:t xml:space="preserve"> </w:t>
      </w:r>
      <w:r>
        <w:rPr>
          <w:color w:val="008000"/>
        </w:rPr>
        <w:t>disp</w:t>
      </w:r>
      <w:r>
        <w:rPr>
          <w:color w:val="19177C"/>
        </w:rPr>
        <w:t>lay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A0A000"/>
        </w:rPr>
        <w:t>carry_disp: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display carry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2h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BA2121"/>
        </w:rPr>
        <w:t>'1'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A0A000"/>
        </w:rPr>
        <w:t>display: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hex_out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 SUM 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 DIFF 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2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num1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num2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out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 DIFF 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546589" w:rsidRDefault="00546589" w:rsidP="0054658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B6754" w:rsidRPr="00087BA4" w:rsidRDefault="00EB6754" w:rsidP="0054658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Convert Binary digit to Decimal.</w:t>
      </w:r>
    </w:p>
    <w:p w:rsidR="00EB6754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B6754" w:rsidRDefault="00EB6754" w:rsidP="00EB6754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Convert a Binary digit to Decimal and vice versa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binary number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decimal number: $"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quivalent decimal number: $"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quivalent binary number: $"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i/>
          <w:iCs/>
          <w:color w:val="408080"/>
        </w:rPr>
        <w:t>;******************** BINARY TO DECIMAL *******************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bin_input</w:t>
      </w:r>
      <w:r>
        <w:tab/>
      </w:r>
      <w:r>
        <w:rPr>
          <w:i/>
          <w:iCs/>
          <w:color w:val="408080"/>
        </w:rPr>
        <w:t>; binary number in bx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color w:val="0000FF"/>
        </w:rPr>
        <w:t>dec_output</w:t>
      </w: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 DECIMAL TO BINARY *******************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2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  <w:r>
        <w:tab/>
      </w:r>
      <w:r>
        <w:rPr>
          <w:i/>
          <w:iCs/>
          <w:color w:val="408080"/>
        </w:rPr>
        <w:t>; binary number in bx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2</w:t>
      </w: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color w:val="0000FF"/>
        </w:rPr>
        <w:t>bin_output</w:t>
      </w:r>
    </w:p>
    <w:p w:rsidR="00EB6754" w:rsidRDefault="00EB6754" w:rsidP="00EB675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EB6754" w:rsidRDefault="00EB6754" w:rsidP="00EB6754">
      <w:pPr>
        <w:pStyle w:val="HTMLPreformatted"/>
        <w:shd w:val="clear" w:color="auto" w:fill="F8F8F8"/>
      </w:pPr>
    </w:p>
    <w:p w:rsidR="00EB6754" w:rsidRDefault="00EB6754" w:rsidP="00EB675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EB6754" w:rsidRDefault="00EB6754" w:rsidP="00EB6754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EB6754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B6754" w:rsidRPr="00BE6711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</w:t>
      </w:r>
      <w:r w:rsidR="00236A22" w:rsidRPr="00BE6711">
        <w:rPr>
          <w:b/>
          <w:color w:val="00000A"/>
        </w:rPr>
        <w:t>t a MASM program to perform sub</w:t>
      </w:r>
      <w:r w:rsidRPr="00BE6711">
        <w:rPr>
          <w:b/>
          <w:color w:val="00000A"/>
        </w:rPr>
        <w:t>traction of two 16 bit numbers.</w:t>
      </w:r>
    </w:p>
    <w:p w:rsidR="00EB6754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3F42E3" w:rsidRDefault="003F42E3" w:rsidP="003F42E3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print pairs of even numbers where the summation of the numbers in each pair is 100.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rPr>
          <w:color w:val="0000FF"/>
        </w:rPr>
        <w:t>tempb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rPr>
          <w:color w:val="0000FF"/>
        </w:rPr>
        <w:t>tempc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0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666666"/>
        </w:rPr>
        <w:t>100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print_loop: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tempb</w:t>
      </w:r>
      <w:r>
        <w:t>,</w:t>
      </w:r>
      <w:r>
        <w:rPr>
          <w:color w:val="008000"/>
        </w:rPr>
        <w:t>bx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tempc</w:t>
      </w:r>
      <w:r>
        <w:t>,</w:t>
      </w:r>
      <w:r>
        <w:rPr>
          <w:color w:val="008000"/>
        </w:rPr>
        <w:t>cx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output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space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tempc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output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new_line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tempb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tempc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bx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bx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cx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cx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52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l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print_loop</w:t>
      </w: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3F42E3" w:rsidRDefault="003F42E3" w:rsidP="003F42E3">
      <w:pPr>
        <w:pStyle w:val="HTMLPreformatted"/>
        <w:shd w:val="clear" w:color="auto" w:fill="F8F8F8"/>
      </w:pPr>
    </w:p>
    <w:p w:rsidR="003F42E3" w:rsidRDefault="003F42E3" w:rsidP="003F42E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3F42E3" w:rsidRDefault="003F42E3" w:rsidP="003F42E3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EB6754" w:rsidRDefault="00EB6754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3F42E3" w:rsidRPr="00BE6711" w:rsidRDefault="003F42E3" w:rsidP="00EB6754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1B3B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multiply two 8 bit numbers.</w:t>
      </w:r>
    </w:p>
    <w:p w:rsidR="00841B3B" w:rsidRDefault="00841B3B" w:rsidP="00841B3B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A6EF3" w:rsidRDefault="008A6EF3" w:rsidP="008A6EF3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Convert a Binary digit to Decimal and vice versa</w:t>
      </w: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two numbers: $"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Their product is: $"</w:t>
      </w:r>
    </w:p>
    <w:p w:rsidR="008A6EF3" w:rsidRDefault="008A6EF3" w:rsidP="008A6EF3">
      <w:pPr>
        <w:pStyle w:val="HTMLPreformatted"/>
        <w:shd w:val="clear" w:color="auto" w:fill="F8F8F8"/>
      </w:pPr>
      <w:r>
        <w:lastRenderedPageBreak/>
        <w:tab/>
      </w:r>
      <w:r>
        <w:rPr>
          <w:color w:val="0000FF"/>
        </w:rPr>
        <w:t>num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19177C"/>
        </w:rPr>
        <w:t>?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num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19177C"/>
        </w:rPr>
        <w:t>?</w:t>
      </w: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h</w:t>
      </w:r>
      <w:r>
        <w:t>,</w:t>
      </w:r>
      <w:r>
        <w:rPr>
          <w:color w:val="008000"/>
        </w:rPr>
        <w:t>bh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 prompt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1</w:t>
      </w:r>
      <w:r>
        <w:t>,</w:t>
      </w:r>
      <w:r>
        <w:rPr>
          <w:color w:val="008000"/>
        </w:rPr>
        <w:t>bl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h</w:t>
      </w:r>
      <w:r>
        <w:t>,</w:t>
      </w:r>
      <w:r>
        <w:rPr>
          <w:color w:val="008000"/>
        </w:rPr>
        <w:t>bh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2</w:t>
      </w:r>
      <w:r>
        <w:t>,</w:t>
      </w:r>
      <w:r>
        <w:rPr>
          <w:color w:val="008000"/>
        </w:rPr>
        <w:t>bl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h</w:t>
      </w:r>
      <w:r>
        <w:t>,</w:t>
      </w:r>
      <w:r>
        <w:rPr>
          <w:color w:val="008000"/>
        </w:rPr>
        <w:t>bh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008000"/>
        </w:rPr>
        <w:t>ah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19177C"/>
        </w:rPr>
        <w:t>num1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ul</w:t>
      </w:r>
      <w:r>
        <w:t xml:space="preserve"> </w:t>
      </w:r>
      <w:r>
        <w:rPr>
          <w:color w:val="008000"/>
        </w:rPr>
        <w:t>bx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ax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output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8A6EF3" w:rsidRDefault="008A6EF3" w:rsidP="008A6EF3">
      <w:pPr>
        <w:pStyle w:val="HTMLPreformatted"/>
        <w:shd w:val="clear" w:color="auto" w:fill="F8F8F8"/>
      </w:pPr>
    </w:p>
    <w:p w:rsidR="008A6EF3" w:rsidRDefault="008A6EF3" w:rsidP="008A6EF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8A6EF3" w:rsidRDefault="008A6EF3" w:rsidP="008A6EF3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8A6EF3" w:rsidRDefault="008A6EF3" w:rsidP="00841B3B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Pr="00BE6711" w:rsidRDefault="00ED4FF5" w:rsidP="00841B3B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 xml:space="preserve"> </w:t>
      </w: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Convert Binary digit to Hex digit.</w:t>
      </w:r>
    </w:p>
    <w:p w:rsidR="00824269" w:rsidRDefault="00824269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763764" w:rsidRDefault="00763764" w:rsidP="00763764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Convert a Binary digit to Decimal and vice versa</w:t>
      </w: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binary number: $"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nter hexadecimal number: $"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quivalent hexadecimal number: $"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Equivalent binary number: $"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 BINARY TO HEXADECIMAL *******************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bin_input</w:t>
      </w:r>
      <w:r>
        <w:tab/>
      </w:r>
      <w:r>
        <w:rPr>
          <w:i/>
          <w:iCs/>
          <w:color w:val="408080"/>
        </w:rPr>
        <w:t>; binary number in bx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color w:val="0000FF"/>
        </w:rPr>
        <w:t>hex_output</w:t>
      </w: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 HEXADECIMAL TO BINARY *******************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2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  <w:r>
        <w:tab/>
      </w:r>
      <w:r>
        <w:rPr>
          <w:i/>
          <w:iCs/>
          <w:color w:val="408080"/>
        </w:rPr>
        <w:t>; binary number in bx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2</w:t>
      </w: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color w:val="0000FF"/>
        </w:rPr>
        <w:t>bin_output</w:t>
      </w:r>
    </w:p>
    <w:p w:rsidR="00763764" w:rsidRDefault="00763764" w:rsidP="00763764">
      <w:pPr>
        <w:pStyle w:val="HTMLPreformatted"/>
        <w:shd w:val="clear" w:color="auto" w:fill="F8F8F8"/>
      </w:pP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763764" w:rsidRDefault="00763764" w:rsidP="00763764">
      <w:pPr>
        <w:pStyle w:val="HTMLPreformatted"/>
        <w:shd w:val="clear" w:color="auto" w:fill="F8F8F8"/>
      </w:pPr>
    </w:p>
    <w:p w:rsidR="00763764" w:rsidRDefault="00763764" w:rsidP="00763764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763764" w:rsidRDefault="00763764" w:rsidP="00763764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824269" w:rsidRDefault="00824269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763764" w:rsidRDefault="00763764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Pr="00BE6711" w:rsidRDefault="00844552" w:rsidP="0082426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lastRenderedPageBreak/>
        <w:t>Write and test a MASM program to divide a 16 bit number by a 8 bit number.</w:t>
      </w:r>
    </w:p>
    <w:p w:rsidR="00713509" w:rsidRDefault="00713509" w:rsidP="0071350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44552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divide a 16 bit number by a 8 bit number.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16 bit number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i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8 bit number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1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Quotient is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oprompt2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Remainder is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num1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in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1</w:t>
      </w:r>
      <w:r>
        <w:t>,</w:t>
      </w:r>
      <w:r>
        <w:rPr>
          <w:color w:val="008000"/>
        </w:rPr>
        <w:t>b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iprompt2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input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color w:val="19177C"/>
        </w:rPr>
        <w:t>num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dx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iv</w:t>
      </w:r>
      <w:r>
        <w:t xml:space="preserve"> </w:t>
      </w:r>
      <w:r>
        <w:rPr>
          <w:color w:val="008000"/>
        </w:rPr>
        <w:t>b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ax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num1</w:t>
      </w:r>
      <w:r>
        <w:t>,</w:t>
      </w:r>
      <w:r>
        <w:rPr>
          <w:color w:val="008000"/>
        </w:rPr>
        <w:t>d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num1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oprompt2</w:t>
      </w:r>
    </w:p>
    <w:p w:rsidR="00844552" w:rsidRDefault="00844552" w:rsidP="00844552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hex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844552" w:rsidRP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713509" w:rsidRPr="00BE6711" w:rsidRDefault="00713509" w:rsidP="00713509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Print Fibonacci series.</w:t>
      </w:r>
    </w:p>
    <w:p w:rsid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844552" w:rsidP="00844552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Print Fibonacci series up to 10 terms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"The fibonacci series upto 10 terms is: $"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f1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f2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f3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new_line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pace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pace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666666"/>
        </w:rPr>
        <w:t>1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666666"/>
        </w:rPr>
        <w:t>8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oop_fibo: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f1</w:t>
      </w:r>
      <w:r>
        <w:t>,</w:t>
      </w:r>
      <w:r>
        <w:rPr>
          <w:color w:val="008000"/>
        </w:rPr>
        <w:t>bx</w:t>
      </w:r>
      <w:r>
        <w:tab/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f2</w:t>
      </w:r>
      <w:r>
        <w:t>,</w:t>
      </w:r>
      <w:r>
        <w:rPr>
          <w:color w:val="008000"/>
        </w:rPr>
        <w:t>dx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dx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f3</w:t>
      </w:r>
      <w:r>
        <w:t>,</w:t>
      </w:r>
      <w:r>
        <w:rPr>
          <w:color w:val="008000"/>
        </w:rPr>
        <w:t>bx</w:t>
      </w:r>
      <w:r>
        <w:tab/>
      </w:r>
      <w:r>
        <w:rPr>
          <w:i/>
          <w:iCs/>
          <w:color w:val="408080"/>
        </w:rPr>
        <w:t>;f3=f1+f2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all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output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space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opall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f2</w:t>
      </w:r>
      <w:r>
        <w:tab/>
      </w:r>
      <w:r>
        <w:rPr>
          <w:i/>
          <w:iCs/>
          <w:color w:val="408080"/>
        </w:rPr>
        <w:t>;f1=f2</w:t>
      </w: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f3</w:t>
      </w:r>
      <w:r>
        <w:tab/>
      </w:r>
      <w:r>
        <w:rPr>
          <w:i/>
          <w:iCs/>
          <w:color w:val="408080"/>
        </w:rPr>
        <w:t>;f2=f3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oop_fibo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exitp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844552" w:rsidRDefault="00844552" w:rsidP="00844552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Pr="00BE6711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Default="00ED4FF5" w:rsidP="00844552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for sub string deletion.</w:t>
      </w:r>
    </w:p>
    <w:p w:rsid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medium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_1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'enter the string : $'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_2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'enter the substring to be deleted : $'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_3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'the new string is : $'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newline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'$'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in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buffersize_1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51</w:t>
      </w:r>
      <w:r>
        <w:t xml:space="preserve"> 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50 char + return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inputlength_1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 xml:space="preserve">  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number of read characters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string</w:t>
      </w:r>
      <w:r>
        <w:t xml:space="preserve">       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51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666666"/>
        </w:rPr>
        <w:t>0</w:t>
      </w:r>
      <w:r>
        <w:t xml:space="preserve">) </w:t>
      </w:r>
      <w:r>
        <w:tab/>
      </w:r>
      <w:r>
        <w:tab/>
      </w:r>
      <w:r>
        <w:rPr>
          <w:i/>
          <w:iCs/>
          <w:color w:val="408080"/>
        </w:rPr>
        <w:t>; actual buffe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_1</w:t>
      </w:r>
      <w:r>
        <w:t xml:space="preserve"> </w:t>
      </w:r>
      <w:r>
        <w:tab/>
      </w:r>
      <w:r>
        <w:tab/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BA2121"/>
        </w:rPr>
        <w:t>'$'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index1</w:t>
      </w:r>
      <w:r>
        <w:t xml:space="preserve"> </w:t>
      </w:r>
      <w:r>
        <w:tab/>
      </w:r>
      <w:r>
        <w:tab/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ndex for looping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input sub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buffersize_2</w:t>
      </w:r>
      <w:r>
        <w:t xml:space="preserve"> 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21</w:t>
      </w:r>
      <w:r>
        <w:t xml:space="preserve"> 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20 char + return</w:t>
      </w: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rPr>
          <w:color w:val="0000FF"/>
        </w:rPr>
        <w:t>inputlength_2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 xml:space="preserve">  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number of read characters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substring</w:t>
      </w:r>
      <w:r>
        <w:t xml:space="preserve">    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21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666666"/>
        </w:rPr>
        <w:t>0</w:t>
      </w:r>
      <w:r>
        <w:t xml:space="preserve">) </w:t>
      </w:r>
      <w:r>
        <w:tab/>
      </w:r>
      <w:r>
        <w:tab/>
      </w:r>
      <w:r>
        <w:rPr>
          <w:i/>
          <w:iCs/>
          <w:color w:val="408080"/>
        </w:rPr>
        <w:t>; actual buffe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index2</w:t>
      </w:r>
      <w:r>
        <w:t xml:space="preserve"> </w:t>
      </w:r>
      <w:r>
        <w:tab/>
      </w:r>
      <w:r>
        <w:tab/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ndex for looping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modified out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index3</w:t>
      </w:r>
      <w:r>
        <w:t xml:space="preserve"> </w:t>
      </w:r>
      <w:r>
        <w:tab/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0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ndex for loop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newstring</w:t>
      </w:r>
      <w:r>
        <w:t xml:space="preserve"> </w:t>
      </w:r>
      <w:r>
        <w:tab/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BA2121"/>
        </w:rPr>
        <w:t>'$'</w:t>
      </w:r>
      <w:r>
        <w:t>)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macro to display prompt and prin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macro</w:t>
      </w:r>
      <w:r>
        <w:t xml:space="preserve"> </w:t>
      </w:r>
      <w:r>
        <w:rPr>
          <w:color w:val="19177C"/>
        </w:rPr>
        <w:t>ms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9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19177C"/>
        </w:rPr>
        <w:t>ms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macro for string in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get_string</w:t>
      </w:r>
      <w:r>
        <w:t xml:space="preserve"> </w:t>
      </w:r>
      <w:r>
        <w:rPr>
          <w:color w:val="19177C"/>
        </w:rPr>
        <w:t>macro</w:t>
      </w:r>
      <w:r>
        <w:t xml:space="preserve"> </w:t>
      </w:r>
      <w:r>
        <w:rPr>
          <w:color w:val="19177C"/>
        </w:rPr>
        <w:t>buffer_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 xml:space="preserve">, 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buffer_</w:t>
      </w: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 load our pointer to the beginning of the structu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 xml:space="preserve">, </w:t>
      </w:r>
      <w:r>
        <w:rPr>
          <w:color w:val="666666"/>
        </w:rPr>
        <w:t>0ah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getline function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buffer_</w:t>
      </w:r>
      <w:r>
        <w:t xml:space="preserve"> </w:t>
      </w:r>
      <w:r>
        <w:rPr>
          <w:color w:val="666666"/>
        </w:rPr>
        <w:t>+</w:t>
      </w:r>
      <w:r>
        <w:t xml:space="preserve"> </w:t>
      </w:r>
      <w:r>
        <w:rPr>
          <w:color w:val="666666"/>
        </w:rPr>
        <w:t>1</w:t>
      </w:r>
      <w:r>
        <w:tab/>
      </w:r>
      <w:r>
        <w:rPr>
          <w:i/>
          <w:iCs/>
          <w:color w:val="408080"/>
        </w:rPr>
        <w:t xml:space="preserve">;move pointer to the input string size 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 xml:space="preserve">, [ </w:t>
      </w:r>
      <w:r>
        <w:rPr>
          <w:color w:val="008000"/>
        </w:rPr>
        <w:t>si</w:t>
      </w:r>
      <w:r>
        <w:t xml:space="preserve"> ]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move input string size to c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h</w:t>
      </w:r>
      <w:r>
        <w:t xml:space="preserve">, </w:t>
      </w:r>
      <w:r>
        <w:rPr>
          <w:color w:val="666666"/>
        </w:rPr>
        <w:t>0</w:t>
      </w:r>
      <w:r>
        <w:t xml:space="preserve">       </w:t>
      </w:r>
      <w:r>
        <w:tab/>
      </w:r>
      <w:r>
        <w:tab/>
      </w:r>
      <w:r>
        <w:tab/>
      </w:r>
      <w:r>
        <w:rPr>
          <w:i/>
          <w:iCs/>
          <w:color w:val="408080"/>
        </w:rPr>
        <w:t>;clear ch to use c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cx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si</w:t>
      </w:r>
      <w:r>
        <w:t xml:space="preserve">, </w:t>
      </w:r>
      <w:r>
        <w:rPr>
          <w:color w:val="008000"/>
        </w:rPr>
        <w:t>cx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move pointer to the next byte of the last in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 xml:space="preserve">, </w:t>
      </w:r>
      <w:r>
        <w:rPr>
          <w:color w:val="BA2121"/>
        </w:rPr>
        <w:t>'$'</w:t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[ </w:t>
      </w:r>
      <w:r>
        <w:rPr>
          <w:color w:val="008000"/>
        </w:rPr>
        <w:t>si</w:t>
      </w:r>
      <w:r>
        <w:t xml:space="preserve"> ], </w:t>
      </w:r>
      <w:r>
        <w:rPr>
          <w:color w:val="008000"/>
        </w:rPr>
        <w:t>al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add '$' after the in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 xml:space="preserve">;macro for copynig character from input string to output string 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string_copy</w:t>
      </w:r>
      <w:r>
        <w:t xml:space="preserve"> </w:t>
      </w:r>
      <w:r>
        <w:rPr>
          <w:color w:val="19177C"/>
        </w:rPr>
        <w:t>macro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newstring</w:t>
      </w:r>
      <w:r>
        <w:tab/>
      </w:r>
      <w:r>
        <w:tab/>
      </w:r>
      <w:r>
        <w:rPr>
          <w:i/>
          <w:iCs/>
          <w:color w:val="408080"/>
        </w:rPr>
        <w:t>; load our pointer to the beginning of the structu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19177C"/>
        </w:rPr>
        <w:t>index3</w:t>
      </w: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008000"/>
        </w:rPr>
        <w:t>ah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load the index in ax registe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008000"/>
        </w:rPr>
        <w:t>ax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go to the next location where the character is to be copied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[ </w:t>
      </w:r>
      <w:r>
        <w:rPr>
          <w:color w:val="008000"/>
        </w:rPr>
        <w:t>si</w:t>
      </w:r>
      <w:r>
        <w:t xml:space="preserve"> ]</w:t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[ </w:t>
      </w:r>
      <w:r>
        <w:rPr>
          <w:color w:val="008000"/>
        </w:rPr>
        <w:t>di</w:t>
      </w:r>
      <w:r>
        <w:t xml:space="preserve"> ],</w:t>
      </w:r>
      <w:r>
        <w:rPr>
          <w:color w:val="008000"/>
        </w:rPr>
        <w:t>dl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copy from input string to out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a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index3</w:t>
      </w:r>
      <w:r>
        <w:t>,</w:t>
      </w:r>
      <w:r>
        <w:rPr>
          <w:color w:val="008000"/>
        </w:rPr>
        <w:t>al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ncrement the inde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macro  to check whether two character of the input string and substring are same or no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compare</w:t>
      </w:r>
      <w:r>
        <w:t xml:space="preserve"> </w:t>
      </w:r>
      <w:r>
        <w:rPr>
          <w:color w:val="19177C"/>
        </w:rPr>
        <w:t>macro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l</w:t>
      </w:r>
      <w:r>
        <w:t xml:space="preserve">,[ </w:t>
      </w:r>
      <w:r>
        <w:rPr>
          <w:color w:val="008000"/>
        </w:rPr>
        <w:t>si</w:t>
      </w:r>
      <w:r>
        <w:t xml:space="preserve"> ]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load the character of input string in d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sub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19177C"/>
        </w:rPr>
        <w:t>index2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008000"/>
        </w:rPr>
        <w:t>a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dd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008000"/>
        </w:rPr>
        <w:t>ax</w:t>
      </w:r>
      <w:r>
        <w:tab/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h</w:t>
      </w:r>
      <w:r>
        <w:t xml:space="preserve">,[ </w:t>
      </w:r>
      <w:r>
        <w:rPr>
          <w:color w:val="008000"/>
        </w:rPr>
        <w:t>di</w:t>
      </w:r>
      <w:r>
        <w:t xml:space="preserve"> ]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load the character of input substring in d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dl</w:t>
      </w:r>
      <w:r>
        <w:t>,</w:t>
      </w:r>
      <w:r>
        <w:rPr>
          <w:color w:val="008000"/>
        </w:rPr>
        <w:t>dh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compare dl and d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end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prompt_1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get_string</w:t>
      </w:r>
      <w:r>
        <w:t xml:space="preserve"> </w:t>
      </w:r>
      <w:r>
        <w:rPr>
          <w:color w:val="19177C"/>
        </w:rPr>
        <w:t>buffersize_1</w:t>
      </w:r>
      <w:r>
        <w:t xml:space="preserve">  </w:t>
      </w:r>
      <w:r>
        <w:tab/>
      </w:r>
      <w:r>
        <w:tab/>
      </w:r>
      <w:r>
        <w:tab/>
      </w:r>
      <w:r>
        <w:rPr>
          <w:i/>
          <w:iCs/>
          <w:color w:val="408080"/>
        </w:rPr>
        <w:t>; input the string</w:t>
      </w:r>
      <w:r>
        <w:rPr>
          <w:i/>
          <w:iCs/>
          <w:color w:val="408080"/>
        </w:rPr>
        <w:tab/>
      </w:r>
      <w:r>
        <w:rPr>
          <w:i/>
          <w:iCs/>
          <w:color w:val="408080"/>
        </w:rPr>
        <w:tab/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prompt_2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get_string</w:t>
      </w:r>
      <w:r>
        <w:t xml:space="preserve"> </w:t>
      </w:r>
      <w:r>
        <w:rPr>
          <w:color w:val="19177C"/>
        </w:rPr>
        <w:t>buffersize_2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input the substring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string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load our pointer to the beginning of the structure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l</w:t>
      </w:r>
      <w:r>
        <w:t>,</w:t>
      </w:r>
      <w:r>
        <w:rPr>
          <w:color w:val="19177C"/>
        </w:rPr>
        <w:t>inputlength_1</w:t>
      </w:r>
      <w:r>
        <w:t xml:space="preserve"> 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move length of the string in c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oop1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19177C"/>
        </w:rPr>
        <w:t>offset</w:t>
      </w:r>
      <w:r>
        <w:t xml:space="preserve"> </w:t>
      </w:r>
      <w:r>
        <w:rPr>
          <w:color w:val="19177C"/>
        </w:rPr>
        <w:t>substring</w:t>
      </w:r>
      <w:r>
        <w:t xml:space="preserve"> </w:t>
      </w:r>
      <w:r>
        <w:tab/>
      </w:r>
      <w:r>
        <w:tab/>
      </w:r>
      <w:r>
        <w:rPr>
          <w:i/>
          <w:iCs/>
          <w:color w:val="408080"/>
        </w:rPr>
        <w:t>; load our pointer to the beginning of the structu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index2</w:t>
      </w:r>
      <w:r>
        <w:t>,</w:t>
      </w:r>
      <w:r>
        <w:rPr>
          <w:color w:val="666666"/>
        </w:rPr>
        <w:t>0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string_copy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compa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jn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abel1</w:t>
      </w:r>
      <w:r>
        <w:t xml:space="preserve"> </w:t>
      </w:r>
      <w:r>
        <w:tab/>
      </w: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l</w:t>
      </w:r>
      <w:r>
        <w:t>,</w:t>
      </w:r>
      <w:r>
        <w:rPr>
          <w:color w:val="19177C"/>
        </w:rPr>
        <w:t>inputlength_2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xor</w:t>
      </w:r>
      <w:r>
        <w:t xml:space="preserve"> </w:t>
      </w:r>
      <w:r>
        <w:rPr>
          <w:color w:val="008000"/>
        </w:rPr>
        <w:t>bh</w:t>
      </w:r>
      <w:r>
        <w:t>,</w:t>
      </w:r>
      <w:r>
        <w:rPr>
          <w:color w:val="008000"/>
        </w:rPr>
        <w:t>b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oop2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c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19177C"/>
        </w:rPr>
        <w:t>index2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string_copy</w:t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compar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jne</w:t>
      </w:r>
      <w:r>
        <w:tab/>
      </w:r>
      <w:r>
        <w:rPr>
          <w:bdr w:val="single" w:sz="6" w:space="0" w:color="FF0000" w:frame="1"/>
        </w:rPr>
        <w:t>@</w:t>
      </w:r>
      <w:r>
        <w:rPr>
          <w:color w:val="19177C"/>
        </w:rPr>
        <w:t>label1</w:t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b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color w:val="0000FF"/>
        </w:rPr>
        <w:t>jn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oop2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if the substring is presen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l</w:t>
      </w:r>
      <w:r>
        <w:t>,</w:t>
      </w:r>
      <w:r>
        <w:rPr>
          <w:color w:val="19177C"/>
        </w:rPr>
        <w:t>inputlength_2</w:t>
      </w:r>
      <w:r>
        <w:t xml:space="preserve"> </w:t>
      </w:r>
      <w:r>
        <w:tab/>
      </w:r>
      <w:r>
        <w:rPr>
          <w:i/>
          <w:iCs/>
          <w:color w:val="408080"/>
        </w:rPr>
        <w:t>;move substring length to b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19177C"/>
        </w:rPr>
        <w:t>index3</w:t>
      </w:r>
      <w:r>
        <w:t xml:space="preserve"> </w:t>
      </w:r>
      <w:r>
        <w:tab/>
      </w:r>
      <w:r>
        <w:tab/>
      </w:r>
      <w:r>
        <w:tab/>
      </w:r>
      <w:r>
        <w:rPr>
          <w:i/>
          <w:iCs/>
          <w:color w:val="408080"/>
        </w:rPr>
        <w:t>; move new string index to a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008000"/>
        </w:rPr>
        <w:t>bl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subtract bl from al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index3</w:t>
      </w:r>
      <w:r>
        <w:t>,</w:t>
      </w:r>
      <w:r>
        <w:rPr>
          <w:color w:val="008000"/>
        </w:rPr>
        <w:t>al</w:t>
      </w:r>
      <w:r>
        <w:t xml:space="preserve"> </w:t>
      </w:r>
      <w:r>
        <w:tab/>
      </w:r>
      <w:r>
        <w:tab/>
      </w:r>
      <w:r>
        <w:tab/>
      </w:r>
      <w:r>
        <w:rPr>
          <w:i/>
          <w:iCs/>
          <w:color w:val="408080"/>
        </w:rPr>
        <w:t>; save al in new string inde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abel1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oop1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print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tring_copy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add '$' after the output string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prompt_3</w:t>
      </w: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display</w:t>
      </w:r>
      <w:r>
        <w:t xml:space="preserve"> </w:t>
      </w:r>
      <w:r>
        <w:rPr>
          <w:color w:val="19177C"/>
        </w:rPr>
        <w:t>newstring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display the output string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4c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844552" w:rsidRDefault="00844552" w:rsidP="00844552">
      <w:pPr>
        <w:pStyle w:val="HTMLPreformatted"/>
        <w:shd w:val="clear" w:color="auto" w:fill="F8F8F8"/>
      </w:pPr>
    </w:p>
    <w:p w:rsid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844552" w:rsidRPr="00844552" w:rsidRDefault="00844552" w:rsidP="00844552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b/>
          <w:color w:val="00000A"/>
        </w:rPr>
      </w:pPr>
      <w:r w:rsidRPr="00BE6711">
        <w:rPr>
          <w:b/>
          <w:color w:val="00000A"/>
        </w:rPr>
        <w:t>Write and test a MASM program to create and delete a file.</w:t>
      </w:r>
    </w:p>
    <w:p w:rsidR="00062023" w:rsidRDefault="00062023" w:rsidP="00062023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.model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small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.stack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00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.data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sg1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BA2121"/>
          <w:sz w:val="20"/>
          <w:szCs w:val="20"/>
        </w:rPr>
        <w:t>'enter file name to be created $'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sg2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BA2121"/>
          <w:sz w:val="20"/>
          <w:szCs w:val="20"/>
        </w:rPr>
        <w:t>'file is created$'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sg3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BA2121"/>
          <w:sz w:val="20"/>
          <w:szCs w:val="20"/>
        </w:rPr>
        <w:t>'enter file name to be deleted $'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sg4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BA2121"/>
          <w:sz w:val="20"/>
          <w:szCs w:val="20"/>
        </w:rPr>
        <w:t>'file is deleted$'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sg5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BA2121"/>
          <w:sz w:val="20"/>
          <w:szCs w:val="20"/>
        </w:rPr>
        <w:t>'deletion error$'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fnc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50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up</w:t>
      </w:r>
      <w:r w:rsidRPr="00A23A23">
        <w:rPr>
          <w:rFonts w:ascii="Courier New" w:eastAsia="Times New Roman" w:hAnsi="Courier New" w:cs="Courier New"/>
          <w:sz w:val="20"/>
          <w:szCs w:val="20"/>
        </w:rPr>
        <w:t>(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?</w:t>
      </w:r>
      <w:r w:rsidRPr="00A23A23">
        <w:rPr>
          <w:rFonts w:ascii="Courier New" w:eastAsia="Times New Roman" w:hAnsi="Courier New" w:cs="Courier New"/>
          <w:sz w:val="20"/>
          <w:szCs w:val="20"/>
        </w:rPr>
        <w:t>)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fnd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b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50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up</w:t>
      </w:r>
      <w:r w:rsidRPr="00A23A23">
        <w:rPr>
          <w:rFonts w:ascii="Courier New" w:eastAsia="Times New Roman" w:hAnsi="Courier New" w:cs="Courier New"/>
          <w:sz w:val="20"/>
          <w:szCs w:val="20"/>
        </w:rPr>
        <w:t>(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?</w:t>
      </w:r>
      <w:r w:rsidRPr="00A23A23">
        <w:rPr>
          <w:rFonts w:ascii="Courier New" w:eastAsia="Times New Roman" w:hAnsi="Courier New" w:cs="Courier New"/>
          <w:sz w:val="20"/>
          <w:szCs w:val="20"/>
        </w:rPr>
        <w:t>)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.code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ushall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ush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opall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b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op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r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arg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offse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arg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09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readstr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acro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arg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local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readlp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exit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offse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arg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A0A000"/>
          <w:sz w:val="20"/>
          <w:szCs w:val="20"/>
        </w:rPr>
        <w:t>readlp: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01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cmp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13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je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exit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[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  <w:r w:rsidRPr="00A23A23">
        <w:rPr>
          <w:rFonts w:ascii="Courier New" w:eastAsia="Times New Roman" w:hAnsi="Courier New" w:cs="Courier New"/>
          <w:sz w:val="20"/>
          <w:szCs w:val="20"/>
        </w:rPr>
        <w:t>],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l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inc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i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readlp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A0A000"/>
          <w:sz w:val="20"/>
          <w:szCs w:val="20"/>
        </w:rPr>
        <w:t>exit: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endm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ain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proc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@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data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s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x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r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sg1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ushall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readstr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fnc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opall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A0A000"/>
          <w:sz w:val="20"/>
          <w:szCs w:val="20"/>
        </w:rPr>
        <w:t>crte: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cx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offse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fnc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3c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r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sg2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r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sg3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ushall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readstr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fnd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opall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A0A000"/>
          <w:sz w:val="20"/>
          <w:szCs w:val="20"/>
        </w:rPr>
        <w:t>dlte: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lea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dx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fnd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41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jc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nfound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r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sg4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jmp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exit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A0A000"/>
          <w:sz w:val="20"/>
          <w:szCs w:val="20"/>
        </w:rPr>
        <w:t>nfound: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pr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sg5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A0A000"/>
          <w:sz w:val="20"/>
          <w:szCs w:val="20"/>
        </w:rPr>
        <w:t>exit: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ov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008000"/>
          <w:sz w:val="20"/>
          <w:szCs w:val="20"/>
        </w:rPr>
        <w:t>ah</w:t>
      </w:r>
      <w:r w:rsidRPr="00A23A23">
        <w:rPr>
          <w:rFonts w:ascii="Courier New" w:eastAsia="Times New Roman" w:hAnsi="Courier New" w:cs="Courier New"/>
          <w:sz w:val="20"/>
          <w:szCs w:val="20"/>
        </w:rPr>
        <w:t>,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4c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int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666666"/>
          <w:sz w:val="20"/>
          <w:szCs w:val="20"/>
        </w:rPr>
        <w:t>21h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sz w:val="20"/>
          <w:szCs w:val="20"/>
        </w:rPr>
        <w:tab/>
      </w: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main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endp</w:t>
      </w:r>
    </w:p>
    <w:p w:rsidR="00A23A23" w:rsidRPr="00A23A23" w:rsidRDefault="00A23A23" w:rsidP="00A23A2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A23A23">
        <w:rPr>
          <w:rFonts w:ascii="Courier New" w:eastAsia="Times New Roman" w:hAnsi="Courier New" w:cs="Courier New"/>
          <w:color w:val="0000FF"/>
          <w:sz w:val="20"/>
          <w:szCs w:val="20"/>
        </w:rPr>
        <w:t>end</w:t>
      </w:r>
      <w:r w:rsidRPr="00A23A2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A23A23">
        <w:rPr>
          <w:rFonts w:ascii="Courier New" w:eastAsia="Times New Roman" w:hAnsi="Courier New" w:cs="Courier New"/>
          <w:color w:val="19177C"/>
          <w:sz w:val="20"/>
          <w:szCs w:val="20"/>
        </w:rPr>
        <w:t>main</w:t>
      </w:r>
    </w:p>
    <w:p w:rsidR="00A23A23" w:rsidRDefault="00A23A23" w:rsidP="00062023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062023" w:rsidRPr="00BE6711" w:rsidRDefault="00062023" w:rsidP="00062023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ED4FF5" w:rsidRPr="00062023" w:rsidRDefault="00ED4FF5" w:rsidP="00087BA4">
      <w:pPr>
        <w:pStyle w:val="NormalWeb"/>
        <w:numPr>
          <w:ilvl w:val="0"/>
          <w:numId w:val="2"/>
        </w:numPr>
        <w:tabs>
          <w:tab w:val="clear" w:pos="720"/>
          <w:tab w:val="num" w:pos="360"/>
        </w:tabs>
        <w:spacing w:before="0" w:beforeAutospacing="0" w:after="0" w:afterAutospacing="0"/>
        <w:ind w:hanging="720"/>
        <w:jc w:val="both"/>
        <w:textAlignment w:val="baseline"/>
        <w:rPr>
          <w:rFonts w:ascii="Liberation Serif" w:hAnsi="Liberation Serif"/>
          <w:b/>
          <w:color w:val="00000A"/>
        </w:rPr>
      </w:pPr>
      <w:r w:rsidRPr="00BE6711">
        <w:rPr>
          <w:b/>
          <w:color w:val="00000A"/>
        </w:rPr>
        <w:t>Write and test a MASM program to Implement Linear search.</w:t>
      </w:r>
    </w:p>
    <w:p w:rsidR="00062023" w:rsidRDefault="00062023" w:rsidP="00062023">
      <w:pPr>
        <w:pStyle w:val="NormalWeb"/>
        <w:spacing w:before="0" w:beforeAutospacing="0" w:after="0" w:afterAutospacing="0"/>
        <w:jc w:val="both"/>
        <w:textAlignment w:val="baseline"/>
        <w:rPr>
          <w:b/>
          <w:color w:val="00000A"/>
        </w:rPr>
      </w:pPr>
    </w:p>
    <w:p w:rsidR="00062023" w:rsidRDefault="00062023" w:rsidP="00062023">
      <w:pPr>
        <w:pStyle w:val="HTMLPreformatted"/>
        <w:shd w:val="clear" w:color="auto" w:fill="F8F8F8"/>
      </w:pPr>
      <w:r>
        <w:rPr>
          <w:i/>
          <w:iCs/>
          <w:color w:val="408080"/>
        </w:rPr>
        <w:t>;Write and test a program to Implement Linear search.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s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size of array: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e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elements of array: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sr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element to search: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found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lement found at: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notfound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lement not found $"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arr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19177C"/>
        </w:rPr>
        <w:t>?</w:t>
      </w:r>
      <w:r>
        <w:t>)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s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prompt for siz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s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accept siz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bx has the size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e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s</w:t>
      </w:r>
      <w:r>
        <w:t>,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array_input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all</w:t>
      </w:r>
    </w:p>
    <w:p w:rsidR="00062023" w:rsidRDefault="00062023" w:rsidP="00062023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tab/>
      </w:r>
      <w:r>
        <w:rPr>
          <w:color w:val="0000FF"/>
        </w:rPr>
        <w:t>dec_in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opall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array_input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enter element to search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s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bx has the element to be searched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s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linear_search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found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linear_search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not found case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notfound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exit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found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found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19177C"/>
        </w:rPr>
        <w:t>s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sub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008000"/>
        </w:rPr>
        <w:t>c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bx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output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new_line</w:t>
      </w:r>
    </w:p>
    <w:p w:rsidR="00062023" w:rsidRDefault="00062023" w:rsidP="00062023">
      <w:pPr>
        <w:pStyle w:val="HTMLPreformatted"/>
        <w:shd w:val="clear" w:color="auto" w:fill="F8F8F8"/>
      </w:pP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exit: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exitp</w:t>
      </w:r>
    </w:p>
    <w:p w:rsidR="00062023" w:rsidRDefault="00062023" w:rsidP="00062023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062023" w:rsidRDefault="00062023" w:rsidP="00062023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6D7827" w:rsidRDefault="006D7827" w:rsidP="007A52B0">
      <w:pPr>
        <w:rPr>
          <w:rFonts w:ascii="Liberation Serif" w:eastAsia="Times New Roman" w:hAnsi="Liberation Serif" w:cs="Times New Roman"/>
          <w:b/>
          <w:color w:val="00000A"/>
          <w:sz w:val="24"/>
          <w:szCs w:val="24"/>
        </w:rPr>
      </w:pPr>
    </w:p>
    <w:p w:rsidR="007A52B0" w:rsidRDefault="007A52B0" w:rsidP="007A52B0">
      <w:pPr>
        <w:rPr>
          <w:rFonts w:ascii="Times New Roman" w:hAnsi="Times New Roman" w:cs="Times New Roman"/>
          <w:b/>
          <w:u w:val="single"/>
        </w:rPr>
      </w:pPr>
      <w:bookmarkStart w:id="0" w:name="_GoBack"/>
      <w:bookmarkEnd w:id="0"/>
    </w:p>
    <w:p w:rsidR="006D7827" w:rsidRDefault="006D7827" w:rsidP="007A52B0">
      <w:pPr>
        <w:jc w:val="center"/>
        <w:rPr>
          <w:rFonts w:ascii="Times New Roman" w:hAnsi="Times New Roman" w:cs="Times New Roman"/>
          <w:b/>
          <w:sz w:val="34"/>
          <w:u w:val="single"/>
        </w:rPr>
      </w:pPr>
      <w:r>
        <w:rPr>
          <w:rFonts w:ascii="Times New Roman" w:hAnsi="Times New Roman" w:cs="Times New Roman"/>
          <w:b/>
          <w:sz w:val="34"/>
          <w:u w:val="single"/>
        </w:rPr>
        <w:lastRenderedPageBreak/>
        <w:t>ASSIGNMENT 3</w:t>
      </w:r>
    </w:p>
    <w:p w:rsidR="00E8496D" w:rsidRPr="00E8496D" w:rsidRDefault="00E8496D" w:rsidP="00E8496D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E8496D">
        <w:rPr>
          <w:rFonts w:ascii="Liberation Serif" w:hAnsi="Liberation Serif"/>
          <w:b/>
          <w:color w:val="00000A"/>
        </w:rPr>
        <w:t>Write and test a MASM program to Implement Binary search. Show the steps. Each step will be succeeded by “</w:t>
      </w:r>
      <w:r w:rsidRPr="00E8496D">
        <w:rPr>
          <w:rFonts w:ascii="Liberation Serif" w:hAnsi="Liberation Serif"/>
          <w:b/>
          <w:bCs/>
          <w:i/>
          <w:iCs/>
          <w:color w:val="00000A"/>
        </w:rPr>
        <w:t>Enter</w:t>
      </w:r>
      <w:r w:rsidRPr="00E8496D">
        <w:rPr>
          <w:rFonts w:ascii="Liberation Serif" w:hAnsi="Liberation Serif"/>
          <w:b/>
          <w:color w:val="00000A"/>
        </w:rPr>
        <w:t xml:space="preserve">” key. </w:t>
      </w:r>
    </w:p>
    <w:p w:rsidR="00E8496D" w:rsidRDefault="00E8496D" w:rsidP="00E8496D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E8496D">
        <w:rPr>
          <w:rFonts w:ascii="Liberation Serif" w:hAnsi="Liberation Serif"/>
          <w:b/>
          <w:color w:val="00000A"/>
        </w:rPr>
        <w:t>Write and test a MASM program to Implement Selection Sort. Show the steps. Each step will be succeeded by “</w:t>
      </w:r>
      <w:r w:rsidRPr="00E8496D">
        <w:rPr>
          <w:rFonts w:ascii="Liberation Serif" w:hAnsi="Liberation Serif"/>
          <w:b/>
          <w:bCs/>
          <w:i/>
          <w:iCs/>
          <w:color w:val="00000A"/>
        </w:rPr>
        <w:t>Enter</w:t>
      </w:r>
      <w:r w:rsidRPr="00E8496D">
        <w:rPr>
          <w:rFonts w:ascii="Liberation Serif" w:hAnsi="Liberation Serif"/>
          <w:b/>
          <w:color w:val="00000A"/>
        </w:rPr>
        <w:t>” key. The Program will terminate when the “</w:t>
      </w:r>
      <w:r w:rsidRPr="00E8496D">
        <w:rPr>
          <w:rFonts w:ascii="Liberation Serif" w:hAnsi="Liberation Serif"/>
          <w:b/>
          <w:bCs/>
          <w:i/>
          <w:iCs/>
          <w:color w:val="00000A"/>
        </w:rPr>
        <w:t>Esc</w:t>
      </w:r>
      <w:r w:rsidRPr="00E8496D">
        <w:rPr>
          <w:rFonts w:ascii="Liberation Serif" w:hAnsi="Liberation Serif"/>
          <w:b/>
          <w:color w:val="00000A"/>
        </w:rPr>
        <w:t>” key is pressed.</w:t>
      </w:r>
    </w:p>
    <w:p w:rsidR="003C2305" w:rsidRDefault="003C2305" w:rsidP="003C2305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3C2305" w:rsidRDefault="003C2305" w:rsidP="003C2305">
      <w:pPr>
        <w:pStyle w:val="HTMLPreformatted"/>
        <w:shd w:val="clear" w:color="auto" w:fill="F8F8F8"/>
      </w:pPr>
      <w:r>
        <w:rPr>
          <w:i/>
          <w:iCs/>
          <w:color w:val="408080"/>
        </w:rPr>
        <w:t xml:space="preserve">;Write and test a MASM program to Implement Selection Sort. Show the steps. 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i/>
          <w:iCs/>
          <w:color w:val="408080"/>
        </w:rPr>
        <w:t>;Each step will be succeeded by “Enter” key. The Program will terminate when the “Esc” key is pressed.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include</w:t>
      </w:r>
      <w:r>
        <w:t xml:space="preserve"> </w:t>
      </w:r>
      <w:r>
        <w:rPr>
          <w:color w:val="19177C"/>
        </w:rPr>
        <w:t>mtab.asm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array_output</w:t>
      </w:r>
      <w:r>
        <w:t xml:space="preserve"> </w:t>
      </w:r>
      <w:r>
        <w:rPr>
          <w:color w:val="19177C"/>
        </w:rPr>
        <w:t>macro</w:t>
      </w:r>
      <w:r>
        <w:t xml:space="preserve"> 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local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array_prin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;printing the array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s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array_print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temp</w:t>
      </w:r>
      <w:r>
        <w:t>,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outpu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space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temp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array_print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endm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.model</w:t>
      </w:r>
      <w:r>
        <w:t xml:space="preserve"> </w:t>
      </w:r>
      <w:r>
        <w:rPr>
          <w:color w:val="19177C"/>
        </w:rPr>
        <w:t>small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.stack</w:t>
      </w:r>
      <w:r>
        <w:t xml:space="preserve"> </w:t>
      </w:r>
      <w:r>
        <w:rPr>
          <w:color w:val="666666"/>
        </w:rPr>
        <w:t>100h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.data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s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size of array: $"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e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Enter elements of array: $"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promptsr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The sorted array is: $"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wrong_key</w:t>
      </w:r>
      <w:r>
        <w:t xml:space="preserve"> </w:t>
      </w:r>
      <w:r>
        <w:rPr>
          <w:color w:val="19177C"/>
        </w:rPr>
        <w:t>db</w:t>
      </w:r>
      <w:r>
        <w:t xml:space="preserve"> </w:t>
      </w:r>
      <w:r>
        <w:rPr>
          <w:color w:val="666666"/>
        </w:rPr>
        <w:t>10</w:t>
      </w:r>
      <w:r>
        <w:t>,</w:t>
      </w:r>
      <w:r>
        <w:rPr>
          <w:color w:val="666666"/>
        </w:rPr>
        <w:t>13</w:t>
      </w:r>
      <w:r>
        <w:t>,</w:t>
      </w:r>
      <w:r>
        <w:rPr>
          <w:color w:val="BA2121"/>
        </w:rPr>
        <w:t>"Invalid key entered: $"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arr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666666"/>
        </w:rPr>
        <w:t>50</w:t>
      </w:r>
      <w:r>
        <w:t xml:space="preserve"> </w:t>
      </w:r>
      <w:r>
        <w:rPr>
          <w:color w:val="19177C"/>
        </w:rPr>
        <w:t>dup</w:t>
      </w:r>
      <w:r>
        <w:t>(</w:t>
      </w:r>
      <w:r>
        <w:rPr>
          <w:color w:val="19177C"/>
        </w:rPr>
        <w:t>?</w:t>
      </w:r>
      <w:r>
        <w:t>)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s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temp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min_idx</w:t>
      </w:r>
      <w:r>
        <w:t xml:space="preserve"> </w:t>
      </w:r>
      <w:r>
        <w:rPr>
          <w:color w:val="19177C"/>
        </w:rPr>
        <w:t>dw</w:t>
      </w:r>
      <w:r>
        <w:t xml:space="preserve"> </w:t>
      </w:r>
      <w:r>
        <w:rPr>
          <w:color w:val="19177C"/>
        </w:rPr>
        <w:t>?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.code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proc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x</w:t>
      </w:r>
      <w:r>
        <w:t>,</w:t>
      </w:r>
      <w:r>
        <w:rPr>
          <w:bdr w:val="single" w:sz="6" w:space="0" w:color="FF0000" w:frame="1"/>
        </w:rPr>
        <w:t>@</w:t>
      </w:r>
      <w:r>
        <w:rPr>
          <w:color w:val="19177C"/>
        </w:rPr>
        <w:t>data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s</w:t>
      </w:r>
      <w:r>
        <w:t>,</w:t>
      </w:r>
      <w:r>
        <w:rPr>
          <w:color w:val="008000"/>
        </w:rPr>
        <w:t>ax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display prompt for size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s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accept size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_inpu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 bx has the size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e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s</w:t>
      </w:r>
      <w:r>
        <w:t>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 array input 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array_input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temp</w:t>
      </w:r>
      <w:r>
        <w:t>,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dec_inpu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temp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array_inpu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*****************************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 sorting *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ea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cx</w:t>
      </w:r>
      <w:r>
        <w:t>,</w:t>
      </w:r>
      <w:r>
        <w:rPr>
          <w:color w:val="19177C"/>
        </w:rPr>
        <w:t>s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outer_loop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x</w:t>
      </w:r>
      <w:r>
        <w:t>,</w:t>
      </w:r>
      <w:r>
        <w:rPr>
          <w:color w:val="008000"/>
        </w:rPr>
        <w:t>cx</w:t>
      </w:r>
      <w:r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dx is the inner loop counte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min_idx</w:t>
      </w:r>
      <w:r>
        <w:t>,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inner_loop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si</w:t>
      </w:r>
      <w:r>
        <w:t>,</w:t>
      </w:r>
      <w:r>
        <w:rPr>
          <w:color w:val="19177C"/>
        </w:rPr>
        <w:t>min_id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di</w:t>
      </w:r>
      <w:r>
        <w:t>]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jg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incr</w:t>
      </w:r>
    </w:p>
    <w:p w:rsidR="003C2305" w:rsidRDefault="003C2305" w:rsidP="003C2305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tab/>
      </w:r>
      <w:r>
        <w:tab/>
      </w:r>
      <w:r>
        <w:rPr>
          <w:i/>
          <w:iCs/>
          <w:color w:val="408080"/>
        </w:rPr>
        <w:t>; else set min_idx the elements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19177C"/>
        </w:rPr>
        <w:t>min_idx</w:t>
      </w:r>
      <w:r>
        <w:t>,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incr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d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dec</w:t>
      </w:r>
      <w:r>
        <w:t xml:space="preserve"> </w:t>
      </w:r>
      <w:r>
        <w:rPr>
          <w:color w:val="008000"/>
        </w:rPr>
        <w:t>d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jnz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inner_loop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swap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op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di</w:t>
      </w:r>
      <w:r>
        <w:t>,</w:t>
      </w:r>
      <w:r>
        <w:rPr>
          <w:color w:val="19177C"/>
        </w:rPr>
        <w:t>min_id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bx</w:t>
      </w:r>
      <w:r>
        <w:t>,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di</w:t>
      </w:r>
      <w:r>
        <w:t>]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xchg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si</w:t>
      </w:r>
      <w:r>
        <w:t>]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B00040"/>
        </w:rPr>
        <w:t>word</w:t>
      </w:r>
      <w:r>
        <w:t xml:space="preserve"> </w:t>
      </w:r>
      <w:r>
        <w:rPr>
          <w:color w:val="19177C"/>
        </w:rPr>
        <w:t>ptr</w:t>
      </w:r>
      <w:r>
        <w:t>[</w:t>
      </w:r>
      <w:r>
        <w:rPr>
          <w:color w:val="008000"/>
        </w:rPr>
        <w:t>di</w:t>
      </w:r>
      <w:r>
        <w:t>],</w:t>
      </w:r>
      <w:r>
        <w:rPr>
          <w:color w:val="008000"/>
        </w:rPr>
        <w:t>b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inc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ush</w:t>
      </w:r>
      <w:r>
        <w:t xml:space="preserve"> 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array_output</w:t>
      </w:r>
      <w:r>
        <w:t xml:space="preserve"> 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 here keyboard input inserted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********** pressing enter will show next step esc will exit 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error_enter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mov</w:t>
      </w:r>
      <w:r>
        <w:t xml:space="preserve"> </w:t>
      </w:r>
      <w:r>
        <w:rPr>
          <w:color w:val="008000"/>
        </w:rPr>
        <w:t>ah</w:t>
      </w:r>
      <w:r>
        <w:t>,</w:t>
      </w:r>
      <w:r>
        <w:rPr>
          <w:color w:val="666666"/>
        </w:rPr>
        <w:t>01h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int</w:t>
      </w:r>
      <w:r>
        <w:t xml:space="preserve"> </w:t>
      </w:r>
      <w:r>
        <w:rPr>
          <w:color w:val="666666"/>
        </w:rPr>
        <w:t>21h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1bh</w:t>
      </w:r>
      <w:r>
        <w:tab/>
      </w:r>
      <w:r>
        <w:rPr>
          <w:i/>
          <w:iCs/>
          <w:color w:val="408080"/>
        </w:rPr>
        <w:t>;check if esc is pressed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exit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cmp</w:t>
      </w:r>
      <w:r>
        <w:t xml:space="preserve"> </w:t>
      </w:r>
      <w:r>
        <w:rPr>
          <w:color w:val="008000"/>
        </w:rPr>
        <w:t>al</w:t>
      </w:r>
      <w:r>
        <w:t>,</w:t>
      </w:r>
      <w:r>
        <w:rPr>
          <w:color w:val="666666"/>
        </w:rPr>
        <w:t>0dh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je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next_ite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wrong_key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jm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error_ente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;*********************************************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next_iter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op</w:t>
      </w:r>
      <w:r>
        <w:t xml:space="preserve"> </w:t>
      </w:r>
      <w:r>
        <w:rPr>
          <w:color w:val="008000"/>
        </w:rPr>
        <w:t>cx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pop</w:t>
      </w:r>
      <w:r>
        <w:t xml:space="preserve"> </w:t>
      </w:r>
      <w:r>
        <w:rPr>
          <w:color w:val="008000"/>
        </w:rPr>
        <w:t>si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loop</w:t>
      </w:r>
      <w:r>
        <w:t xml:space="preserve"> </w:t>
      </w:r>
      <w:r>
        <w:rPr>
          <w:bdr w:val="single" w:sz="6" w:space="0" w:color="FF0000" w:frame="1"/>
        </w:rPr>
        <w:t>@</w:t>
      </w:r>
      <w:r>
        <w:rPr>
          <w:color w:val="19177C"/>
        </w:rPr>
        <w:t>outer_loop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*****************************</w:t>
      </w:r>
    </w:p>
    <w:p w:rsidR="003C2305" w:rsidRDefault="003C2305" w:rsidP="003C2305">
      <w:pPr>
        <w:pStyle w:val="HTMLPreformatted"/>
        <w:shd w:val="clear" w:color="auto" w:fill="F8F8F8"/>
      </w:pP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 array output 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printm</w:t>
      </w:r>
      <w:r>
        <w:t xml:space="preserve"> </w:t>
      </w:r>
      <w:r>
        <w:rPr>
          <w:color w:val="19177C"/>
        </w:rPr>
        <w:t>prompts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color w:val="0000FF"/>
        </w:rPr>
        <w:t>array_output</w:t>
      </w:r>
      <w:r>
        <w:t xml:space="preserve"> </w:t>
      </w:r>
      <w:r>
        <w:rPr>
          <w:color w:val="19177C"/>
        </w:rPr>
        <w:t>arr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;***************************************************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rPr>
          <w:bdr w:val="single" w:sz="6" w:space="0" w:color="FF0000" w:frame="1"/>
        </w:rPr>
        <w:t>@</w:t>
      </w:r>
      <w:r>
        <w:rPr>
          <w:color w:val="A0A000"/>
        </w:rPr>
        <w:t>exit: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color w:val="0000FF"/>
        </w:rPr>
        <w:t>exitp</w:t>
      </w:r>
    </w:p>
    <w:p w:rsidR="003C2305" w:rsidRDefault="003C2305" w:rsidP="003C2305">
      <w:pPr>
        <w:pStyle w:val="HTMLPreformatted"/>
        <w:shd w:val="clear" w:color="auto" w:fill="F8F8F8"/>
      </w:pPr>
      <w:r>
        <w:tab/>
      </w:r>
      <w:r>
        <w:rPr>
          <w:color w:val="0000FF"/>
        </w:rPr>
        <w:t>main</w:t>
      </w:r>
      <w:r>
        <w:t xml:space="preserve"> </w:t>
      </w:r>
      <w:r>
        <w:rPr>
          <w:color w:val="19177C"/>
        </w:rPr>
        <w:t>endp</w:t>
      </w:r>
    </w:p>
    <w:p w:rsidR="003C2305" w:rsidRDefault="003C2305" w:rsidP="003C2305">
      <w:pPr>
        <w:pStyle w:val="HTMLPreformatted"/>
        <w:shd w:val="clear" w:color="auto" w:fill="F8F8F8"/>
      </w:pPr>
      <w:r>
        <w:rPr>
          <w:color w:val="0000FF"/>
        </w:rPr>
        <w:t>end</w:t>
      </w:r>
      <w:r>
        <w:t xml:space="preserve"> </w:t>
      </w:r>
      <w:r>
        <w:rPr>
          <w:color w:val="19177C"/>
        </w:rPr>
        <w:t>main</w:t>
      </w:r>
    </w:p>
    <w:p w:rsidR="003C2305" w:rsidRDefault="003C2305" w:rsidP="003C2305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3C2305" w:rsidRPr="00E8496D" w:rsidRDefault="003C2305" w:rsidP="003C2305">
      <w:pPr>
        <w:pStyle w:val="NormalWeb"/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</w:p>
    <w:p w:rsidR="00E8496D" w:rsidRPr="00E8496D" w:rsidRDefault="00E8496D" w:rsidP="00E8496D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textAlignment w:val="baseline"/>
        <w:rPr>
          <w:rFonts w:ascii="Liberation Serif" w:hAnsi="Liberation Serif"/>
          <w:b/>
          <w:color w:val="00000A"/>
        </w:rPr>
      </w:pPr>
      <w:r w:rsidRPr="00E8496D">
        <w:rPr>
          <w:rFonts w:ascii="Liberation Serif" w:hAnsi="Liberation Serif"/>
          <w:b/>
          <w:color w:val="00000A"/>
        </w:rPr>
        <w:t>Write and test a MASM program to wait for left mouse clicks and display a text string at the exact clicked spot in the client area.</w:t>
      </w:r>
    </w:p>
    <w:p w:rsidR="006D7827" w:rsidRDefault="006D7827" w:rsidP="00F55608">
      <w:pPr>
        <w:rPr>
          <w:rFonts w:ascii="Times New Roman" w:hAnsi="Times New Roman" w:cs="Times New Roman"/>
          <w:b/>
          <w:u w:val="single"/>
        </w:rPr>
      </w:pPr>
    </w:p>
    <w:p w:rsidR="00E45C6C" w:rsidRPr="00EB1B08" w:rsidRDefault="00E45C6C" w:rsidP="00F55608">
      <w:pPr>
        <w:rPr>
          <w:rFonts w:ascii="Times New Roman" w:hAnsi="Times New Roman" w:cs="Times New Roman"/>
          <w:b/>
          <w:u w:val="single"/>
        </w:rPr>
      </w:pPr>
    </w:p>
    <w:sectPr w:rsidR="00E45C6C" w:rsidRPr="00EB1B08" w:rsidSect="00B6105D">
      <w:footerReference w:type="default" r:id="rId7"/>
      <w:pgSz w:w="12240" w:h="15840"/>
      <w:pgMar w:top="1440" w:right="1440" w:bottom="144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7E52" w:rsidRDefault="00947E52" w:rsidP="007A52B0">
      <w:pPr>
        <w:spacing w:after="0" w:line="240" w:lineRule="auto"/>
      </w:pPr>
      <w:r>
        <w:separator/>
      </w:r>
    </w:p>
  </w:endnote>
  <w:endnote w:type="continuationSeparator" w:id="0">
    <w:p w:rsidR="00947E52" w:rsidRDefault="00947E52" w:rsidP="007A5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5398126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7A52B0" w:rsidRDefault="007A52B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6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7A52B0" w:rsidRDefault="007A52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7E52" w:rsidRDefault="00947E52" w:rsidP="007A52B0">
      <w:pPr>
        <w:spacing w:after="0" w:line="240" w:lineRule="auto"/>
      </w:pPr>
      <w:r>
        <w:separator/>
      </w:r>
    </w:p>
  </w:footnote>
  <w:footnote w:type="continuationSeparator" w:id="0">
    <w:p w:rsidR="00947E52" w:rsidRDefault="00947E52" w:rsidP="007A52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0E6FBB"/>
    <w:multiLevelType w:val="multilevel"/>
    <w:tmpl w:val="2C566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EC2861"/>
    <w:multiLevelType w:val="multilevel"/>
    <w:tmpl w:val="A07C1C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>
    <w:nsid w:val="26C34A2C"/>
    <w:multiLevelType w:val="multilevel"/>
    <w:tmpl w:val="86D404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DcwNTM1MTM2MzZS0lEKTi0uzszPAykwrgUAmn/cYCwAAAA="/>
  </w:docVars>
  <w:rsids>
    <w:rsidRoot w:val="00673FB3"/>
    <w:rsid w:val="00062023"/>
    <w:rsid w:val="00087BA4"/>
    <w:rsid w:val="000B1A45"/>
    <w:rsid w:val="00124327"/>
    <w:rsid w:val="00160AAC"/>
    <w:rsid w:val="001E317F"/>
    <w:rsid w:val="001F5558"/>
    <w:rsid w:val="00236A22"/>
    <w:rsid w:val="00265D4C"/>
    <w:rsid w:val="00325818"/>
    <w:rsid w:val="003C2305"/>
    <w:rsid w:val="003D38FF"/>
    <w:rsid w:val="003F42E3"/>
    <w:rsid w:val="004E0C84"/>
    <w:rsid w:val="00546589"/>
    <w:rsid w:val="00561095"/>
    <w:rsid w:val="005F1E5B"/>
    <w:rsid w:val="006376D5"/>
    <w:rsid w:val="006403C0"/>
    <w:rsid w:val="006519DA"/>
    <w:rsid w:val="00673FB3"/>
    <w:rsid w:val="006D7762"/>
    <w:rsid w:val="006D7827"/>
    <w:rsid w:val="00713509"/>
    <w:rsid w:val="0072533C"/>
    <w:rsid w:val="00736C38"/>
    <w:rsid w:val="00763764"/>
    <w:rsid w:val="007A52B0"/>
    <w:rsid w:val="007E31ED"/>
    <w:rsid w:val="00824269"/>
    <w:rsid w:val="00841B3B"/>
    <w:rsid w:val="00844552"/>
    <w:rsid w:val="008512A3"/>
    <w:rsid w:val="008A6EF3"/>
    <w:rsid w:val="00947E52"/>
    <w:rsid w:val="00971292"/>
    <w:rsid w:val="00971781"/>
    <w:rsid w:val="00985E5F"/>
    <w:rsid w:val="00A23A23"/>
    <w:rsid w:val="00A430CE"/>
    <w:rsid w:val="00A659A7"/>
    <w:rsid w:val="00AF6ACC"/>
    <w:rsid w:val="00B02A5D"/>
    <w:rsid w:val="00B6105D"/>
    <w:rsid w:val="00BE6711"/>
    <w:rsid w:val="00BF417B"/>
    <w:rsid w:val="00C02263"/>
    <w:rsid w:val="00C448C8"/>
    <w:rsid w:val="00CD7093"/>
    <w:rsid w:val="00D05A13"/>
    <w:rsid w:val="00D63541"/>
    <w:rsid w:val="00D64150"/>
    <w:rsid w:val="00D81EE6"/>
    <w:rsid w:val="00DC70A8"/>
    <w:rsid w:val="00DF49B1"/>
    <w:rsid w:val="00E45C6C"/>
    <w:rsid w:val="00E775E1"/>
    <w:rsid w:val="00E8496D"/>
    <w:rsid w:val="00EB1B08"/>
    <w:rsid w:val="00EB6754"/>
    <w:rsid w:val="00ED4FF5"/>
    <w:rsid w:val="00F4769E"/>
    <w:rsid w:val="00F55608"/>
    <w:rsid w:val="00F62BCE"/>
    <w:rsid w:val="00F8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78C1987-BEA7-4F64-B3C5-E95175509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87B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0C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022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0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02263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087BA4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hll">
    <w:name w:val="hll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">
    <w:name w:val="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rr">
    <w:name w:val="err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">
    <w:name w:val="k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">
    <w:name w:val="o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h">
    <w:name w:val="ch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m">
    <w:name w:val="cm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p">
    <w:name w:val="cp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">
    <w:name w:val="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">
    <w:name w:val="cs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d">
    <w:name w:val="gd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e">
    <w:name w:val="ge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r">
    <w:name w:val="gr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h">
    <w:name w:val="gh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i">
    <w:name w:val="g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o">
    <w:name w:val="go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p">
    <w:name w:val="gp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s">
    <w:name w:val="gs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u">
    <w:name w:val="gu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t">
    <w:name w:val="gt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c">
    <w:name w:val="k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d">
    <w:name w:val="kd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n">
    <w:name w:val="kn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p">
    <w:name w:val="kp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r">
    <w:name w:val="kr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t">
    <w:name w:val="kt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">
    <w:name w:val="m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">
    <w:name w:val="s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">
    <w:name w:val="na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b">
    <w:name w:val="nb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c">
    <w:name w:val="n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">
    <w:name w:val="no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d">
    <w:name w:val="nd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i">
    <w:name w:val="n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e">
    <w:name w:val="ne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f">
    <w:name w:val="nf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l">
    <w:name w:val="nl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n">
    <w:name w:val="nn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t">
    <w:name w:val="nt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v">
    <w:name w:val="nv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w">
    <w:name w:val="ow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">
    <w:name w:val="w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b">
    <w:name w:val="mb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f">
    <w:name w:val="mf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h">
    <w:name w:val="mh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">
    <w:name w:val="m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o">
    <w:name w:val="mo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b">
    <w:name w:val="sb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c">
    <w:name w:val="s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d">
    <w:name w:val="sd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2">
    <w:name w:val="s2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e">
    <w:name w:val="se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h">
    <w:name w:val="sh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">
    <w:name w:val="s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x">
    <w:name w:val="sx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r">
    <w:name w:val="sr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1">
    <w:name w:val="s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s">
    <w:name w:val="ss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p">
    <w:name w:val="bp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c">
    <w:name w:val="vc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g">
    <w:name w:val="vg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i">
    <w:name w:val="vi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l">
    <w:name w:val="il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neno">
    <w:name w:val="lineno"/>
    <w:basedOn w:val="DefaultParagraphFont"/>
    <w:rsid w:val="00087BA4"/>
    <w:rPr>
      <w:shd w:val="clear" w:color="auto" w:fill="F0F0F0"/>
    </w:rPr>
  </w:style>
  <w:style w:type="paragraph" w:customStyle="1" w:styleId="hll1">
    <w:name w:val="hll1"/>
    <w:basedOn w:val="Normal"/>
    <w:rsid w:val="00087BA4"/>
    <w:pPr>
      <w:shd w:val="clear" w:color="auto" w:fill="FFFF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">
    <w:name w:val="c2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err1">
    <w:name w:val="err1"/>
    <w:basedOn w:val="Normal"/>
    <w:rsid w:val="00087BA4"/>
    <w:pPr>
      <w:pBdr>
        <w:top w:val="single" w:sz="6" w:space="0" w:color="FF0000"/>
        <w:left w:val="single" w:sz="6" w:space="0" w:color="FF0000"/>
        <w:bottom w:val="single" w:sz="6" w:space="0" w:color="FF0000"/>
        <w:right w:val="single" w:sz="6" w:space="0" w:color="FF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1">
    <w:name w:val="k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o1">
    <w:name w:val="o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ch1">
    <w:name w:val="ch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cm1">
    <w:name w:val="cm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cp1">
    <w:name w:val="cp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C7A00"/>
      <w:sz w:val="24"/>
      <w:szCs w:val="24"/>
    </w:rPr>
  </w:style>
  <w:style w:type="paragraph" w:customStyle="1" w:styleId="c11">
    <w:name w:val="c1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cs1">
    <w:name w:val="cs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gd1">
    <w:name w:val="gd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00000"/>
      <w:sz w:val="24"/>
      <w:szCs w:val="24"/>
    </w:rPr>
  </w:style>
  <w:style w:type="paragraph" w:customStyle="1" w:styleId="ge1">
    <w:name w:val="ge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gr1">
    <w:name w:val="gr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gh1">
    <w:name w:val="gh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80"/>
      <w:sz w:val="24"/>
      <w:szCs w:val="24"/>
    </w:rPr>
  </w:style>
  <w:style w:type="paragraph" w:customStyle="1" w:styleId="gi1">
    <w:name w:val="g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A000"/>
      <w:sz w:val="24"/>
      <w:szCs w:val="24"/>
    </w:rPr>
  </w:style>
  <w:style w:type="paragraph" w:customStyle="1" w:styleId="go1">
    <w:name w:val="go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88888"/>
      <w:sz w:val="24"/>
      <w:szCs w:val="24"/>
    </w:rPr>
  </w:style>
  <w:style w:type="paragraph" w:customStyle="1" w:styleId="gp1">
    <w:name w:val="gp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80"/>
      <w:sz w:val="24"/>
      <w:szCs w:val="24"/>
    </w:rPr>
  </w:style>
  <w:style w:type="paragraph" w:customStyle="1" w:styleId="gs1">
    <w:name w:val="gs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gu1">
    <w:name w:val="gu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800080"/>
      <w:sz w:val="24"/>
      <w:szCs w:val="24"/>
    </w:rPr>
  </w:style>
  <w:style w:type="paragraph" w:customStyle="1" w:styleId="gt1">
    <w:name w:val="gt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44DD"/>
      <w:sz w:val="24"/>
      <w:szCs w:val="24"/>
    </w:rPr>
  </w:style>
  <w:style w:type="paragraph" w:customStyle="1" w:styleId="kc1">
    <w:name w:val="k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d1">
    <w:name w:val="kd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n1">
    <w:name w:val="kn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p1">
    <w:name w:val="kp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kr1">
    <w:name w:val="kr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t1">
    <w:name w:val="kt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00040"/>
      <w:sz w:val="24"/>
      <w:szCs w:val="24"/>
    </w:rPr>
  </w:style>
  <w:style w:type="paragraph" w:customStyle="1" w:styleId="m1">
    <w:name w:val="m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s3">
    <w:name w:val="s3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na1">
    <w:name w:val="na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7D9029"/>
      <w:sz w:val="24"/>
      <w:szCs w:val="24"/>
    </w:rPr>
  </w:style>
  <w:style w:type="paragraph" w:customStyle="1" w:styleId="nb1">
    <w:name w:val="nb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nc1">
    <w:name w:val="n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no1">
    <w:name w:val="no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80000"/>
      <w:sz w:val="24"/>
      <w:szCs w:val="24"/>
    </w:rPr>
  </w:style>
  <w:style w:type="paragraph" w:customStyle="1" w:styleId="nd1">
    <w:name w:val="nd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A22FF"/>
      <w:sz w:val="24"/>
      <w:szCs w:val="24"/>
    </w:rPr>
  </w:style>
  <w:style w:type="paragraph" w:customStyle="1" w:styleId="ni1">
    <w:name w:val="n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999999"/>
      <w:sz w:val="24"/>
      <w:szCs w:val="24"/>
    </w:rPr>
  </w:style>
  <w:style w:type="paragraph" w:customStyle="1" w:styleId="ne1">
    <w:name w:val="ne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D2413A"/>
      <w:sz w:val="24"/>
      <w:szCs w:val="24"/>
    </w:rPr>
  </w:style>
  <w:style w:type="paragraph" w:customStyle="1" w:styleId="nf1">
    <w:name w:val="nf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nl1">
    <w:name w:val="nl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0A000"/>
      <w:sz w:val="24"/>
      <w:szCs w:val="24"/>
    </w:rPr>
  </w:style>
  <w:style w:type="paragraph" w:customStyle="1" w:styleId="nn1">
    <w:name w:val="nn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nt1">
    <w:name w:val="nt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nv1">
    <w:name w:val="nv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ow1">
    <w:name w:val="ow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AA22FF"/>
      <w:sz w:val="24"/>
      <w:szCs w:val="24"/>
    </w:rPr>
  </w:style>
  <w:style w:type="paragraph" w:customStyle="1" w:styleId="w1">
    <w:name w:val="w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BBBBB"/>
      <w:sz w:val="24"/>
      <w:szCs w:val="24"/>
    </w:rPr>
  </w:style>
  <w:style w:type="paragraph" w:customStyle="1" w:styleId="mb1">
    <w:name w:val="mb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f1">
    <w:name w:val="mf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h1">
    <w:name w:val="mh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i1">
    <w:name w:val="m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o1">
    <w:name w:val="mo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sb1">
    <w:name w:val="sb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c1">
    <w:name w:val="s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d1">
    <w:name w:val="sd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BA2121"/>
      <w:sz w:val="24"/>
      <w:szCs w:val="24"/>
    </w:rPr>
  </w:style>
  <w:style w:type="paragraph" w:customStyle="1" w:styleId="s21">
    <w:name w:val="s2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e1">
    <w:name w:val="se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BB6622"/>
      <w:sz w:val="24"/>
      <w:szCs w:val="24"/>
    </w:rPr>
  </w:style>
  <w:style w:type="paragraph" w:customStyle="1" w:styleId="sh1">
    <w:name w:val="sh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i1">
    <w:name w:val="s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BB6688"/>
      <w:sz w:val="24"/>
      <w:szCs w:val="24"/>
    </w:rPr>
  </w:style>
  <w:style w:type="paragraph" w:customStyle="1" w:styleId="sx1">
    <w:name w:val="sx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sr1">
    <w:name w:val="sr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B6688"/>
      <w:sz w:val="24"/>
      <w:szCs w:val="24"/>
    </w:rPr>
  </w:style>
  <w:style w:type="paragraph" w:customStyle="1" w:styleId="s11">
    <w:name w:val="s1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s1">
    <w:name w:val="ss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bp1">
    <w:name w:val="bp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vc1">
    <w:name w:val="vc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vg1">
    <w:name w:val="vg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vi1">
    <w:name w:val="vi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il1">
    <w:name w:val="il1"/>
    <w:basedOn w:val="Normal"/>
    <w:rsid w:val="00087B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A5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2B0"/>
  </w:style>
  <w:style w:type="paragraph" w:styleId="Footer">
    <w:name w:val="footer"/>
    <w:basedOn w:val="Normal"/>
    <w:link w:val="FooterChar"/>
    <w:uiPriority w:val="99"/>
    <w:unhideWhenUsed/>
    <w:rsid w:val="007A52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9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1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11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4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5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9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9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2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42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8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0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04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7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3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6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0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53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6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5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3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50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0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6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5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4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5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76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89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55</Pages>
  <Words>6699</Words>
  <Characters>38185</Characters>
  <Application>Microsoft Office Word</Application>
  <DocSecurity>0</DocSecurity>
  <Lines>318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64</cp:revision>
  <dcterms:created xsi:type="dcterms:W3CDTF">2018-11-16T04:44:00Z</dcterms:created>
  <dcterms:modified xsi:type="dcterms:W3CDTF">2018-11-16T15:19:00Z</dcterms:modified>
</cp:coreProperties>
</file>